
<file path=[Content_Types].xml><?xml version="1.0" encoding="utf-8"?>
<Types xmlns="http://schemas.openxmlformats.org/package/2006/content-types">
  <Default Extension="bin" ContentType="application/vnd.ms-office.vbaPro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ms-word.document.macroEnabled.main+xml"/>
  <Override PartName="/word/vbaData.xml" ContentType="application/vnd.ms-word.vbaData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1.bin" ContentType="application/vnd.ms-office.activeX"/>
  <Override PartName="/word/activeX/activeX2.xml" ContentType="application/vnd.ms-office.activeX+xml"/>
  <Override PartName="/word/activeX/activeX2.bin" ContentType="application/vnd.ms-office.activeX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6"/>
        <w:gridCol w:w="6237"/>
        <w:gridCol w:w="284"/>
      </w:tblGrid>
      <w:tr w:rsidR="00C0141C" w:rsidRPr="00230347" w:rsidTr="007B2740">
        <w:trPr>
          <w:trHeight w:val="1138"/>
          <w:jc w:val="center"/>
        </w:trPr>
        <w:tc>
          <w:tcPr>
            <w:tcW w:w="336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</w:tcPr>
          <w:p w:rsidR="00C245D8" w:rsidRPr="00230347" w:rsidRDefault="00C0141C" w:rsidP="00C0141C">
            <w:pPr>
              <w:ind w:right="-1276"/>
              <w:rPr>
                <w:rFonts w:cs="GE Dinar One"/>
                <w:rtl/>
              </w:rPr>
            </w:pPr>
            <w:r w:rsidRPr="00230347">
              <w:rPr>
                <w:rFonts w:cs="GE Dinar One"/>
                <w:noProof/>
                <w:rtl/>
                <w:lang w:val="en-IN" w:eastAsia="en-IN"/>
              </w:rPr>
              <w:drawing>
                <wp:inline distT="0" distB="0" distL="0" distR="0" wp14:anchorId="7C4924AA" wp14:editId="1D107ADB">
                  <wp:extent cx="2000250" cy="714375"/>
                  <wp:effectExtent l="0" t="0" r="0" b="9525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su_masterlogo_colour_rgb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vAlign w:val="center"/>
          </w:tcPr>
          <w:p w:rsidR="007D24A7" w:rsidRPr="00230347" w:rsidRDefault="007D24A7" w:rsidP="007B2740">
            <w:pPr>
              <w:ind w:right="-1276"/>
              <w:rPr>
                <w:rFonts w:ascii="Segoe UI Semilight" w:hAnsi="Segoe UI Semilight" w:cs="GE Dinar One"/>
                <w:b/>
                <w:bCs/>
                <w:color w:val="0D0D0D" w:themeColor="text1" w:themeTint="F2"/>
                <w:sz w:val="16"/>
                <w:szCs w:val="16"/>
                <w:rtl/>
              </w:rPr>
            </w:pPr>
          </w:p>
          <w:p w:rsidR="00C0141C" w:rsidRPr="007B2740" w:rsidRDefault="007D24A7" w:rsidP="007B2740">
            <w:pPr>
              <w:rPr>
                <w:rFonts w:ascii="Traditional Arabic" w:hAnsi="Traditional Arabic" w:cs="GE Dinar One"/>
                <w:b/>
                <w:bCs/>
                <w:sz w:val="28"/>
                <w:szCs w:val="28"/>
                <w:rtl/>
              </w:rPr>
            </w:pPr>
            <w:r w:rsidRPr="00797820">
              <w:rPr>
                <w:rFonts w:ascii="Segoe UI Semilight" w:hAnsi="Segoe UI Semilight" w:cs="GE Dinar One" w:hint="cs"/>
                <w:b/>
                <w:bCs/>
                <w:sz w:val="28"/>
                <w:szCs w:val="28"/>
                <w:rtl/>
              </w:rPr>
              <w:t xml:space="preserve">  </w:t>
            </w:r>
            <w:r w:rsidR="003E2FF9">
              <w:rPr>
                <w:rFonts w:ascii="Traditional Arabic" w:hAnsi="Traditional Arabic" w:cs="GE Dinar One" w:hint="cs"/>
                <w:b/>
                <w:bCs/>
                <w:sz w:val="28"/>
                <w:szCs w:val="28"/>
                <w:rtl/>
              </w:rPr>
              <w:t>نموذج اعتماد مقترح رسالة دكتوراه</w:t>
            </w:r>
          </w:p>
        </w:tc>
        <w:tc>
          <w:tcPr>
            <w:tcW w:w="284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</w:tcPr>
          <w:p w:rsidR="00897887" w:rsidRPr="00230347" w:rsidRDefault="00897887" w:rsidP="00C245D8">
            <w:pPr>
              <w:ind w:right="-1276"/>
              <w:rPr>
                <w:rFonts w:cs="GE Dinar One"/>
                <w:b/>
                <w:bCs/>
                <w:rtl/>
              </w:rPr>
            </w:pPr>
          </w:p>
          <w:p w:rsidR="00A71865" w:rsidRPr="00230347" w:rsidRDefault="007D24A7" w:rsidP="009E0597">
            <w:pPr>
              <w:ind w:right="-1276"/>
              <w:rPr>
                <w:rFonts w:ascii="Segoe UI Semilight" w:hAnsi="Segoe UI Semilight" w:cs="GE Dinar One"/>
                <w:rtl/>
              </w:rPr>
            </w:pPr>
            <w:r w:rsidRPr="00230347">
              <w:rPr>
                <w:rFonts w:ascii="Segoe UI Semilight" w:hAnsi="Segoe UI Semilight" w:cs="GE Dinar One" w:hint="cs"/>
                <w:rtl/>
              </w:rPr>
              <w:t xml:space="preserve"> </w:t>
            </w:r>
          </w:p>
          <w:p w:rsidR="00E35955" w:rsidRPr="00230347" w:rsidRDefault="007D24A7" w:rsidP="009E0597">
            <w:pPr>
              <w:ind w:right="-1276"/>
              <w:rPr>
                <w:rFonts w:cs="GE Dinar One"/>
                <w:rtl/>
              </w:rPr>
            </w:pPr>
            <w:r w:rsidRPr="00230347">
              <w:rPr>
                <w:rFonts w:ascii="Segoe UI Semilight" w:hAnsi="Segoe UI Semilight" w:cs="GE Dinar One" w:hint="cs"/>
                <w:rtl/>
              </w:rPr>
              <w:t xml:space="preserve">  </w:t>
            </w:r>
          </w:p>
        </w:tc>
      </w:tr>
      <w:tr w:rsidR="00665C8B" w:rsidRPr="00230347" w:rsidTr="003A24CC">
        <w:trPr>
          <w:jc w:val="center"/>
        </w:trPr>
        <w:tc>
          <w:tcPr>
            <w:tcW w:w="3366" w:type="dxa"/>
            <w:tcBorders>
              <w:top w:val="single" w:sz="2" w:space="0" w:color="FFFFFF" w:themeColor="background1"/>
              <w:bottom w:val="single" w:sz="4" w:space="0" w:color="767171" w:themeColor="background2" w:themeShade="80"/>
            </w:tcBorders>
          </w:tcPr>
          <w:p w:rsidR="00665C8B" w:rsidRPr="00230347" w:rsidRDefault="00956353" w:rsidP="00665C8B">
            <w:pPr>
              <w:spacing w:before="40" w:after="60"/>
              <w:ind w:right="-1276"/>
              <w:rPr>
                <w:rFonts w:ascii="Segoe UI Semilight" w:hAnsi="Segoe UI Semilight" w:cs="GE Dinar One"/>
                <w:color w:val="3B3838" w:themeColor="background2" w:themeShade="40"/>
                <w:sz w:val="20"/>
                <w:szCs w:val="20"/>
                <w:rtl/>
              </w:rPr>
            </w:pPr>
            <w:r w:rsidRPr="00230347">
              <w:rPr>
                <w:rFonts w:ascii="Segoe UI Semilight" w:hAnsi="Segoe UI Semilight" w:cs="GE Dinar One" w:hint="cs"/>
                <w:color w:val="3B3838" w:themeColor="background2" w:themeShade="40"/>
                <w:sz w:val="20"/>
                <w:szCs w:val="20"/>
                <w:rtl/>
              </w:rPr>
              <w:t xml:space="preserve">    </w:t>
            </w:r>
            <w:r w:rsidR="00E22E3D" w:rsidRPr="00230347">
              <w:rPr>
                <w:rFonts w:ascii="Segoe UI Semilight" w:hAnsi="Segoe UI Semilight" w:cs="GE Dinar One" w:hint="cs"/>
                <w:color w:val="3B3838" w:themeColor="background2" w:themeShade="40"/>
                <w:sz w:val="20"/>
                <w:szCs w:val="20"/>
                <w:rtl/>
              </w:rPr>
              <w:t xml:space="preserve"> </w:t>
            </w:r>
            <w:r w:rsidR="00665C8B" w:rsidRPr="00230347">
              <w:rPr>
                <w:rFonts w:ascii="Segoe UI Semilight" w:hAnsi="Segoe UI Semilight" w:cs="GE Dinar One"/>
                <w:color w:val="3B3838" w:themeColor="background2" w:themeShade="40"/>
                <w:sz w:val="20"/>
                <w:szCs w:val="20"/>
                <w:rtl/>
              </w:rPr>
              <w:t>كلية علوم الحاسب والمعلومات</w:t>
            </w:r>
          </w:p>
        </w:tc>
        <w:tc>
          <w:tcPr>
            <w:tcW w:w="6521" w:type="dxa"/>
            <w:gridSpan w:val="2"/>
            <w:vMerge w:val="restart"/>
            <w:tcBorders>
              <w:top w:val="single" w:sz="2" w:space="0" w:color="BFBFBF" w:themeColor="background1" w:themeShade="BF"/>
            </w:tcBorders>
          </w:tcPr>
          <w:p w:rsidR="00665C8B" w:rsidRPr="00230347" w:rsidRDefault="00665C8B" w:rsidP="00C245D8">
            <w:pPr>
              <w:ind w:right="-1276"/>
              <w:rPr>
                <w:rFonts w:cs="GE Dinar One"/>
                <w:sz w:val="18"/>
                <w:szCs w:val="18"/>
                <w:rtl/>
              </w:rPr>
            </w:pPr>
          </w:p>
        </w:tc>
      </w:tr>
      <w:tr w:rsidR="00665C8B" w:rsidRPr="00230347" w:rsidTr="003A24CC">
        <w:trPr>
          <w:jc w:val="center"/>
        </w:trPr>
        <w:tc>
          <w:tcPr>
            <w:tcW w:w="3366" w:type="dxa"/>
            <w:tcBorders>
              <w:top w:val="single" w:sz="4" w:space="0" w:color="767171" w:themeColor="background2" w:themeShade="80"/>
            </w:tcBorders>
          </w:tcPr>
          <w:p w:rsidR="00FD77FF" w:rsidRPr="00230347" w:rsidRDefault="003A24CC" w:rsidP="00132FF7">
            <w:pPr>
              <w:spacing w:after="40"/>
              <w:ind w:right="-1276"/>
              <w:rPr>
                <w:rFonts w:ascii="Segoe UI Semilight" w:hAnsi="Segoe UI Semilight" w:cs="GE Dinar One"/>
                <w:color w:val="171717" w:themeColor="background2" w:themeShade="1A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 w:hint="cs"/>
                <w:color w:val="171717" w:themeColor="background2" w:themeShade="1A"/>
                <w:sz w:val="18"/>
                <w:szCs w:val="18"/>
                <w:rtl/>
              </w:rPr>
              <w:t xml:space="preserve">    وكالة الدراسات العليا والبحث والعلمي</w:t>
            </w:r>
          </w:p>
        </w:tc>
        <w:tc>
          <w:tcPr>
            <w:tcW w:w="6521" w:type="dxa"/>
            <w:gridSpan w:val="2"/>
            <w:vMerge/>
          </w:tcPr>
          <w:p w:rsidR="00665C8B" w:rsidRPr="00230347" w:rsidRDefault="00665C8B" w:rsidP="00C245D8">
            <w:pPr>
              <w:ind w:right="-1276"/>
              <w:rPr>
                <w:rFonts w:cs="GE Dinar One"/>
                <w:rtl/>
              </w:rPr>
            </w:pPr>
          </w:p>
        </w:tc>
      </w:tr>
    </w:tbl>
    <w:p w:rsidR="003A24CC" w:rsidRPr="00810EE6" w:rsidRDefault="003A24CC" w:rsidP="003A24CC">
      <w:pPr>
        <w:spacing w:after="0" w:line="240" w:lineRule="auto"/>
        <w:ind w:right="-567"/>
        <w:rPr>
          <w:rFonts w:ascii="Traditional Arabic" w:hAnsi="Traditional Arabic" w:cs="GE Dinar One"/>
          <w:b/>
          <w:bCs/>
          <w:sz w:val="16"/>
          <w:szCs w:val="16"/>
          <w:rtl/>
        </w:rPr>
      </w:pPr>
    </w:p>
    <w:p w:rsidR="003A24CC" w:rsidRPr="003A24CC" w:rsidRDefault="009737DF" w:rsidP="00674862">
      <w:pPr>
        <w:spacing w:after="0" w:line="240" w:lineRule="auto"/>
        <w:ind w:left="142" w:right="-567"/>
        <w:rPr>
          <w:rFonts w:ascii="Traditional Arabic" w:hAnsi="Traditional Arabic" w:cs="GE Dinar One"/>
          <w:b/>
          <w:bCs/>
          <w:sz w:val="28"/>
          <w:szCs w:val="28"/>
          <w:rtl/>
        </w:rPr>
      </w:pPr>
      <w:r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سعادة </w:t>
      </w:r>
      <w:r>
        <w:rPr>
          <w:rFonts w:ascii="Traditional Arabic" w:hAnsi="Traditional Arabic" w:cs="GE Dinar One" w:hint="cs"/>
          <w:b/>
          <w:bCs/>
          <w:sz w:val="28"/>
          <w:szCs w:val="28"/>
          <w:rtl/>
        </w:rPr>
        <w:t>الدكتور</w:t>
      </w:r>
      <w:r w:rsidR="00D54F3C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</w:t>
      </w:r>
      <w:r w:rsidR="00674862">
        <w:rPr>
          <w:rFonts w:ascii="Traditional Arabic" w:hAnsi="Traditional Arabic" w:cs="GE Dinar One" w:hint="cs"/>
          <w:b/>
          <w:bCs/>
          <w:sz w:val="28"/>
          <w:szCs w:val="28"/>
          <w:rtl/>
        </w:rPr>
        <w:t>وكيل الكلية للدراسات العليا والبحث العلمي</w:t>
      </w:r>
      <w:r w:rsidR="003A24CC"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3A24CC"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674862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           </w:t>
      </w:r>
      <w:r w:rsidR="003A24CC"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3A24CC"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الموقر</w:t>
      </w:r>
    </w:p>
    <w:p w:rsidR="003A24CC" w:rsidRPr="003A24CC" w:rsidRDefault="003A24CC" w:rsidP="00DB6A95">
      <w:pPr>
        <w:spacing w:line="240" w:lineRule="auto"/>
        <w:ind w:left="142"/>
        <w:rPr>
          <w:rFonts w:ascii="Traditional Arabic" w:hAnsi="Traditional Arabic" w:cs="GE Dinar One"/>
          <w:sz w:val="24"/>
          <w:szCs w:val="24"/>
          <w:rtl/>
        </w:rPr>
      </w:pPr>
      <w:r w:rsidRPr="003A24CC">
        <w:rPr>
          <w:rFonts w:ascii="Traditional Arabic" w:hAnsi="Traditional Arabic" w:cs="GE Dinar One" w:hint="cs"/>
          <w:sz w:val="24"/>
          <w:szCs w:val="24"/>
          <w:rtl/>
        </w:rPr>
        <w:t>السلام عليكم ورحمة الله وبركاته. وبعد،</w:t>
      </w:r>
    </w:p>
    <w:p w:rsidR="003A24CC" w:rsidRPr="003E2880" w:rsidRDefault="003E2FF9" w:rsidP="003E2880">
      <w:pPr>
        <w:spacing w:after="0" w:line="240" w:lineRule="auto"/>
        <w:ind w:left="142"/>
        <w:rPr>
          <w:rFonts w:ascii="Traditional Arabic" w:hAnsi="Traditional Arabic" w:cs="GE Dinar One"/>
          <w:rtl/>
        </w:rPr>
      </w:pPr>
      <w:r w:rsidRPr="003E2FF9">
        <w:rPr>
          <w:rFonts w:ascii="Traditional Arabic" w:hAnsi="Traditional Arabic" w:cs="GE Dinar One" w:hint="cs"/>
          <w:rtl/>
        </w:rPr>
        <w:t>نرفق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لسعادتكم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تقرير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لجنة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فحص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مقترح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رسالة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دكتوراه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حسب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البيانات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الموضحة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ادناه،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نأمل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منكم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الاطلاع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واتخاذ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ما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ترونه</w:t>
      </w:r>
      <w:r w:rsidRPr="003E2FF9">
        <w:rPr>
          <w:rFonts w:ascii="Traditional Arabic" w:hAnsi="Traditional Arabic" w:cs="GE Dinar One"/>
          <w:rtl/>
        </w:rPr>
        <w:t xml:space="preserve"> </w:t>
      </w:r>
      <w:r w:rsidRPr="003E2FF9">
        <w:rPr>
          <w:rFonts w:ascii="Traditional Arabic" w:hAnsi="Traditional Arabic" w:cs="GE Dinar One" w:hint="cs"/>
          <w:rtl/>
        </w:rPr>
        <w:t>مناسباً</w:t>
      </w:r>
      <w:r w:rsidRPr="003E2FF9">
        <w:rPr>
          <w:rFonts w:ascii="Traditional Arabic" w:hAnsi="Traditional Arabic" w:cs="GE Dinar One"/>
          <w:rtl/>
        </w:rPr>
        <w:t>.</w:t>
      </w:r>
    </w:p>
    <w:p w:rsidR="00E37325" w:rsidRDefault="003A24CC" w:rsidP="00E37325">
      <w:pPr>
        <w:spacing w:line="240" w:lineRule="auto"/>
        <w:ind w:left="142"/>
        <w:rPr>
          <w:rFonts w:ascii="Traditional Arabic" w:hAnsi="Traditional Arabic" w:cs="GE Dinar One"/>
          <w:b/>
          <w:bCs/>
          <w:sz w:val="24"/>
          <w:szCs w:val="24"/>
          <w:rtl/>
        </w:rPr>
      </w:pP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 w:hint="cs"/>
          <w:b/>
          <w:bCs/>
          <w:sz w:val="24"/>
          <w:szCs w:val="24"/>
          <w:rtl/>
        </w:rPr>
        <w:t xml:space="preserve">                   وتقبلوا خالص الشكر والتقدير،،، </w:t>
      </w:r>
    </w:p>
    <w:tbl>
      <w:tblPr>
        <w:tblStyle w:val="TableGrid"/>
        <w:bidiVisual/>
        <w:tblW w:w="0" w:type="auto"/>
        <w:tblInd w:w="1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1"/>
        <w:gridCol w:w="4685"/>
        <w:gridCol w:w="1127"/>
        <w:gridCol w:w="3119"/>
      </w:tblGrid>
      <w:tr w:rsidR="00E37325" w:rsidTr="00E37325">
        <w:tc>
          <w:tcPr>
            <w:tcW w:w="1691" w:type="dxa"/>
          </w:tcPr>
          <w:p w:rsidR="00E37325" w:rsidRDefault="00BC5FB4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 xml:space="preserve">رئيس </w:t>
            </w:r>
            <w:r w:rsidR="00BC436D"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>ال</w:t>
            </w:r>
            <w:r w:rsidR="00E37325"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>قسم :</w:t>
            </w:r>
          </w:p>
        </w:tc>
        <w:tc>
          <w:tcPr>
            <w:tcW w:w="4685" w:type="dxa"/>
          </w:tcPr>
          <w:p w:rsidR="00E37325" w:rsidRPr="00E37325" w:rsidRDefault="00E37325" w:rsidP="00FB329B">
            <w:pPr>
              <w:rPr>
                <w:rFonts w:ascii="Traditional Arabic" w:hAnsi="Traditional Arabic" w:cs="GE Dinar One"/>
                <w:b/>
                <w:bCs/>
                <w:rtl/>
              </w:rPr>
            </w:pP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instrText xml:space="preserve"> </w:instrText>
            </w:r>
            <w:r w:rsidRPr="00E37325">
              <w:rPr>
                <w:rFonts w:ascii="Segoe UI Semilight" w:hAnsi="Segoe UI Semilight" w:cs="GE Dinar One"/>
                <w:u w:val="dotted"/>
              </w:rPr>
              <w:instrText>FORMTEXT</w:instrTex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instrText xml:space="preserve"> </w:instrTex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separate"/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end"/>
            </w:r>
          </w:p>
        </w:tc>
        <w:tc>
          <w:tcPr>
            <w:tcW w:w="1127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 xml:space="preserve"> التوقيع :</w:t>
            </w:r>
          </w:p>
        </w:tc>
        <w:tc>
          <w:tcPr>
            <w:tcW w:w="3119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</w:p>
        </w:tc>
      </w:tr>
    </w:tbl>
    <w:p w:rsidR="007D24A7" w:rsidRPr="00CB6012" w:rsidRDefault="00E37325" w:rsidP="00E37325">
      <w:pPr>
        <w:spacing w:line="24" w:lineRule="auto"/>
        <w:rPr>
          <w:rFonts w:ascii="Traditional Arabic" w:hAnsi="Traditional Arabic" w:cs="GE Dinar One"/>
          <w:b/>
          <w:bCs/>
          <w:sz w:val="24"/>
          <w:szCs w:val="24"/>
          <w:rtl/>
        </w:rPr>
      </w:pPr>
      <w:r w:rsidRPr="00230347">
        <w:rPr>
          <w:rFonts w:cs="GE Dinar One"/>
          <w:noProof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5F2DF4" wp14:editId="7A72D96E">
                <wp:simplePos x="0" y="0"/>
                <wp:positionH relativeFrom="margin">
                  <wp:posOffset>100965</wp:posOffset>
                </wp:positionH>
                <wp:positionV relativeFrom="paragraph">
                  <wp:posOffset>94615</wp:posOffset>
                </wp:positionV>
                <wp:extent cx="6667500" cy="923925"/>
                <wp:effectExtent l="0" t="0" r="19050" b="28575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0" cy="923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554B418D" id="مستطيل 2" o:spid="_x0000_s1026" style="position:absolute;left:0;text-align:left;margin-left:7.95pt;margin-top:7.45pt;width:525pt;height:72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" filled="f" strokecolor="#1f4d78 [1604]" strokeweight="1pt">
                <w10:wrap anchorx="margin"/>
              </v:rect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4388"/>
        <w:gridCol w:w="2127"/>
        <w:gridCol w:w="3822"/>
        <w:gridCol w:w="147"/>
      </w:tblGrid>
      <w:tr w:rsidR="00132FF7" w:rsidRPr="00230347" w:rsidTr="007B2740">
        <w:trPr>
          <w:jc w:val="center"/>
        </w:trPr>
        <w:tc>
          <w:tcPr>
            <w:tcW w:w="10484" w:type="dxa"/>
            <w:gridSpan w:val="4"/>
            <w:shd w:val="clear" w:color="auto" w:fill="F2F2F2" w:themeFill="background1" w:themeFillShade="F2"/>
            <w:vAlign w:val="center"/>
          </w:tcPr>
          <w:p w:rsidR="00132FF7" w:rsidRPr="00AE14CB" w:rsidRDefault="00132FF7" w:rsidP="007B2740">
            <w:pPr>
              <w:tabs>
                <w:tab w:val="left" w:pos="3438"/>
              </w:tabs>
              <w:spacing w:line="276" w:lineRule="auto"/>
              <w:ind w:right="-1276"/>
              <w:rPr>
                <w:rFonts w:ascii="Segoe UI Semilight" w:hAnsi="Segoe UI Semilight" w:cs="GE Dinar One"/>
                <w:b/>
                <w:bCs/>
                <w:sz w:val="16"/>
                <w:szCs w:val="16"/>
                <w:rtl/>
              </w:rPr>
            </w:pPr>
            <w:r w:rsidRPr="00AE14CB">
              <w:rPr>
                <w:rFonts w:ascii="Segoe UI Semilight" w:hAnsi="Segoe UI Semilight" w:cs="GE Dinar One"/>
                <w:b/>
                <w:bCs/>
                <w:noProof/>
                <w:sz w:val="26"/>
                <w:szCs w:val="26"/>
                <w:rtl/>
                <w:lang w:val="en-IN" w:eastAsia="en-IN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6303010</wp:posOffset>
                  </wp:positionH>
                  <wp:positionV relativeFrom="paragraph">
                    <wp:posOffset>0</wp:posOffset>
                  </wp:positionV>
                  <wp:extent cx="247650" cy="247650"/>
                  <wp:effectExtent l="0" t="0" r="0" b="0"/>
                  <wp:wrapThrough wrapText="bothSides">
                    <wp:wrapPolygon edited="0">
                      <wp:start x="1662" y="0"/>
                      <wp:lineTo x="0" y="4985"/>
                      <wp:lineTo x="0" y="16615"/>
                      <wp:lineTo x="1662" y="19938"/>
                      <wp:lineTo x="18277" y="19938"/>
                      <wp:lineTo x="19938" y="16615"/>
                      <wp:lineTo x="19938" y="4985"/>
                      <wp:lineTo x="18277" y="0"/>
                      <wp:lineTo x="1662" y="0"/>
                    </wp:wrapPolygon>
                  </wp:wrapThrough>
                  <wp:docPr id="7" name="صورة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1453245889_photo.ico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12E55" w:rsidRPr="00AE14CB">
              <w:rPr>
                <w:rFonts w:ascii="Segoe UI Semilight" w:hAnsi="Segoe UI Semilight" w:cs="GE Dinar One" w:hint="cs"/>
                <w:b/>
                <w:bCs/>
                <w:sz w:val="26"/>
                <w:szCs w:val="26"/>
                <w:rtl/>
              </w:rPr>
              <w:t xml:space="preserve"> </w:t>
            </w:r>
            <w:r w:rsidR="00D54F3C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بيانات الطالب</w:t>
            </w:r>
            <w:r w:rsidR="003E2880">
              <w:rPr>
                <w:rFonts w:ascii="Segoe UI Semilight" w:hAnsi="Segoe UI Semilight" w:cs="GE Dinar One"/>
                <w:b/>
                <w:bCs/>
                <w:sz w:val="16"/>
                <w:szCs w:val="16"/>
              </w:rPr>
              <w:t>/</w:t>
            </w:r>
            <w:r w:rsidR="003E2880">
              <w:rPr>
                <w:rFonts w:ascii="Segoe UI Semilight" w:hAnsi="Segoe UI Semilight" w:cs="GE Dinar One" w:hint="cs"/>
                <w:b/>
                <w:bCs/>
                <w:sz w:val="16"/>
                <w:szCs w:val="16"/>
                <w:rtl/>
              </w:rPr>
              <w:t xml:space="preserve"> </w:t>
            </w:r>
            <w:r w:rsidR="005F5C9A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ـ</w:t>
            </w:r>
            <w:r w:rsidR="003E2880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ة</w:t>
            </w:r>
          </w:p>
        </w:tc>
      </w:tr>
      <w:tr w:rsidR="00FD77FF" w:rsidRPr="00230347" w:rsidTr="00AE14CB">
        <w:trPr>
          <w:jc w:val="center"/>
        </w:trPr>
        <w:tc>
          <w:tcPr>
            <w:tcW w:w="10484" w:type="dxa"/>
            <w:gridSpan w:val="4"/>
          </w:tcPr>
          <w:p w:rsidR="00FD77FF" w:rsidRPr="00230347" w:rsidRDefault="00FD77F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  <w:tr w:rsidR="00AE14CB" w:rsidTr="00AE14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7" w:type="dxa"/>
          <w:jc w:val="center"/>
        </w:trPr>
        <w:tc>
          <w:tcPr>
            <w:tcW w:w="4388" w:type="dxa"/>
            <w:shd w:val="clear" w:color="auto" w:fill="F2F2F2" w:themeFill="background1" w:themeFillShade="F2"/>
          </w:tcPr>
          <w:p w:rsidR="00AE14CB" w:rsidRPr="00AE14CB" w:rsidRDefault="007D6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رقم الجامعي</w:t>
            </w:r>
          </w:p>
        </w:tc>
        <w:tc>
          <w:tcPr>
            <w:tcW w:w="3822" w:type="dxa"/>
            <w:shd w:val="clear" w:color="auto" w:fill="F2F2F2" w:themeFill="background1" w:themeFillShade="F2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قسم</w:t>
            </w:r>
          </w:p>
        </w:tc>
      </w:tr>
      <w:tr w:rsidR="00AE14CB" w:rsidTr="00AE14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7" w:type="dxa"/>
          <w:trHeight w:val="385"/>
          <w:jc w:val="center"/>
        </w:trPr>
        <w:tc>
          <w:tcPr>
            <w:tcW w:w="4388" w:type="dxa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35"/>
                  </w:textInput>
                </w:ffData>
              </w:fldChar>
            </w:r>
            <w:bookmarkStart w:id="0" w:name="Text2"/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  <w:bookmarkEnd w:id="0"/>
          </w:p>
        </w:tc>
        <w:tc>
          <w:tcPr>
            <w:tcW w:w="2127" w:type="dxa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1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3822" w:type="dxa"/>
          </w:tcPr>
          <w:p w:rsidR="00AE14CB" w:rsidRPr="00AE14CB" w:rsidRDefault="00AE14CB" w:rsidP="00FB329B">
            <w:pPr>
              <w:tabs>
                <w:tab w:val="center" w:pos="5570"/>
                <w:tab w:val="left" w:pos="6227"/>
              </w:tabs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</w:tbl>
    <w:p w:rsidR="007D24A7" w:rsidRPr="00230347" w:rsidRDefault="007D24A7" w:rsidP="00E37325">
      <w:pPr>
        <w:tabs>
          <w:tab w:val="center" w:pos="5570"/>
          <w:tab w:val="left" w:pos="6227"/>
        </w:tabs>
        <w:spacing w:after="0" w:line="240" w:lineRule="auto"/>
        <w:ind w:right="-1276"/>
        <w:rPr>
          <w:rFonts w:ascii="Segoe UI Semilight" w:hAnsi="Segoe UI Semilight" w:cs="GE Dinar One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0490"/>
      </w:tblGrid>
      <w:tr w:rsidR="00132FF7" w:rsidRPr="00230347" w:rsidTr="007B2740">
        <w:trPr>
          <w:jc w:val="center"/>
        </w:trPr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132FF7" w:rsidRPr="00DB6A95" w:rsidRDefault="009737DF" w:rsidP="007B2740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noProof/>
                <w:sz w:val="16"/>
                <w:szCs w:val="16"/>
                <w:rtl/>
              </w:rPr>
            </w:pPr>
            <w:r w:rsidRPr="00230347">
              <w:rPr>
                <w:rFonts w:cs="GE Dinar One"/>
                <w:noProof/>
                <w:rtl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8964840" wp14:editId="385EBEDB">
                      <wp:simplePos x="0" y="0"/>
                      <wp:positionH relativeFrom="page">
                        <wp:posOffset>26035</wp:posOffset>
                      </wp:positionH>
                      <wp:positionV relativeFrom="paragraph">
                        <wp:posOffset>5715</wp:posOffset>
                      </wp:positionV>
                      <wp:extent cx="6638925" cy="3382645"/>
                      <wp:effectExtent l="0" t="0" r="28575" b="27305"/>
                      <wp:wrapNone/>
                      <wp:docPr id="3" name="مستطيل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38925" cy="3382645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D91173B" id="مستطيل 3" o:spid="_x0000_s1026" style="position:absolute;margin-left:2.05pt;margin-top:.45pt;width:522.75pt;height:266.3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" filled="f" strokecolor="#41719c" strokeweight="1pt">
                      <w10:wrap anchorx="page"/>
                    </v:rect>
                  </w:pict>
                </mc:Fallback>
              </mc:AlternateContent>
            </w:r>
            <w:r w:rsidR="00132FF7"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  <w:lang w:val="en-IN" w:eastAsia="en-IN"/>
              </w:rPr>
              <w:drawing>
                <wp:anchor distT="0" distB="0" distL="114300" distR="114300" simplePos="0" relativeHeight="251664384" behindDoc="1" locked="0" layoutInCell="1" allowOverlap="1" wp14:anchorId="34C43C4F" wp14:editId="674A75B8">
                  <wp:simplePos x="0" y="0"/>
                  <wp:positionH relativeFrom="column">
                    <wp:posOffset>6323965</wp:posOffset>
                  </wp:positionH>
                  <wp:positionV relativeFrom="paragraph">
                    <wp:posOffset>3175</wp:posOffset>
                  </wp:positionV>
                  <wp:extent cx="238125" cy="219075"/>
                  <wp:effectExtent l="0" t="0" r="9525" b="9525"/>
                  <wp:wrapTight wrapText="bothSides">
                    <wp:wrapPolygon edited="0">
                      <wp:start x="13824" y="0"/>
                      <wp:lineTo x="0" y="0"/>
                      <wp:lineTo x="0" y="20661"/>
                      <wp:lineTo x="20736" y="20661"/>
                      <wp:lineTo x="20736" y="0"/>
                      <wp:lineTo x="13824" y="0"/>
                    </wp:wrapPolygon>
                  </wp:wrapTight>
                  <wp:docPr id="6" name="صورة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453245913_note.ico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12E55"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</w:rPr>
              <w:t xml:space="preserve">  </w:t>
            </w:r>
            <w:r w:rsidR="00AE14CB" w:rsidRPr="00AE14CB">
              <w:rPr>
                <w:rFonts w:ascii="Segoe UI Semilight" w:hAnsi="Segoe UI Semilight" w:cs="GE Dinar One" w:hint="cs"/>
                <w:b/>
                <w:bCs/>
                <w:noProof/>
                <w:sz w:val="24"/>
                <w:szCs w:val="24"/>
                <w:rtl/>
              </w:rPr>
              <w:t>بيانات مقترح الرسالة</w:t>
            </w:r>
          </w:p>
        </w:tc>
      </w:tr>
    </w:tbl>
    <w:p w:rsidR="00AE14CB" w:rsidRDefault="00AE14CB" w:rsidP="00273552">
      <w:pPr>
        <w:tabs>
          <w:tab w:val="center" w:pos="5570"/>
          <w:tab w:val="left" w:pos="6227"/>
        </w:tabs>
        <w:spacing w:after="0"/>
        <w:ind w:left="-1192"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973"/>
        <w:gridCol w:w="8364"/>
      </w:tblGrid>
      <w:tr w:rsidR="00AE14CB" w:rsidTr="002A7B1F">
        <w:trPr>
          <w:trHeight w:val="584"/>
          <w:jc w:val="center"/>
        </w:trPr>
        <w:tc>
          <w:tcPr>
            <w:tcW w:w="1973" w:type="dxa"/>
            <w:shd w:val="clear" w:color="auto" w:fill="F2F2F2" w:themeFill="background1" w:themeFillShade="F2"/>
          </w:tcPr>
          <w:p w:rsidR="002A7B1F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AE14CB" w:rsidRPr="00AE14CB" w:rsidRDefault="00AE14CB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نو</w:t>
            </w:r>
            <w:r w:rsidR="00751EEE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ن الرسالة عربي</w:t>
            </w:r>
          </w:p>
        </w:tc>
        <w:tc>
          <w:tcPr>
            <w:tcW w:w="8364" w:type="dxa"/>
          </w:tcPr>
          <w:p w:rsidR="00AE14CB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2A7B1F" w:rsidTr="00ED20D3">
        <w:trPr>
          <w:jc w:val="center"/>
        </w:trPr>
        <w:tc>
          <w:tcPr>
            <w:tcW w:w="10337" w:type="dxa"/>
            <w:gridSpan w:val="2"/>
          </w:tcPr>
          <w:p w:rsidR="002A7B1F" w:rsidRDefault="002A7B1F" w:rsidP="002A7B1F">
            <w:pPr>
              <w:tabs>
                <w:tab w:val="center" w:pos="5570"/>
                <w:tab w:val="left" w:pos="6227"/>
              </w:tabs>
              <w:spacing w:line="48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  <w:tr w:rsidR="00AE14CB" w:rsidTr="002A7B1F">
        <w:trPr>
          <w:trHeight w:val="651"/>
          <w:jc w:val="center"/>
        </w:trPr>
        <w:tc>
          <w:tcPr>
            <w:tcW w:w="1973" w:type="dxa"/>
            <w:shd w:val="clear" w:color="auto" w:fill="F2F2F2" w:themeFill="background1" w:themeFillShade="F2"/>
          </w:tcPr>
          <w:p w:rsidR="002A7B1F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AE14CB" w:rsidRPr="00AE14CB" w:rsidRDefault="00AE14CB" w:rsidP="00751EE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نو</w:t>
            </w:r>
            <w:r w:rsidR="00751EEE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ن الرسالة انجليزي</w:t>
            </w:r>
          </w:p>
        </w:tc>
        <w:tc>
          <w:tcPr>
            <w:tcW w:w="8364" w:type="dxa"/>
          </w:tcPr>
          <w:p w:rsidR="00AE14CB" w:rsidRPr="002A7B1F" w:rsidRDefault="002A7B1F" w:rsidP="006C548B">
            <w:pPr>
              <w:tabs>
                <w:tab w:val="left" w:pos="5419"/>
                <w:tab w:val="center" w:pos="5570"/>
                <w:tab w:val="left" w:pos="6227"/>
              </w:tabs>
              <w:ind w:right="34"/>
              <w:jc w:val="right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 w:hint="cs"/>
                <w:sz w:val="16"/>
                <w:szCs w:val="16"/>
                <w:rtl/>
              </w:rPr>
              <w:t xml:space="preserve">                                                                                          </w: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Arabic"/>
                  <w:textInput>
                    <w:maxLength w:val="100"/>
                  </w:textInput>
                </w:ffData>
              </w:fldChar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</w:tr>
    </w:tbl>
    <w:p w:rsidR="002A7B1F" w:rsidRDefault="002A7B1F" w:rsidP="002A7B1F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9"/>
        <w:gridCol w:w="2693"/>
        <w:gridCol w:w="2268"/>
        <w:gridCol w:w="2977"/>
      </w:tblGrid>
      <w:tr w:rsidR="0053216E" w:rsidTr="00061B9B">
        <w:trPr>
          <w:jc w:val="center"/>
        </w:trPr>
        <w:tc>
          <w:tcPr>
            <w:tcW w:w="2399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سم المشرف   :</w:t>
            </w:r>
          </w:p>
        </w:tc>
        <w:tc>
          <w:tcPr>
            <w:tcW w:w="2693" w:type="dxa"/>
          </w:tcPr>
          <w:p w:rsid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268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سم المشرف المساعد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:</w:t>
            </w:r>
          </w:p>
        </w:tc>
        <w:tc>
          <w:tcPr>
            <w:tcW w:w="2977" w:type="dxa"/>
          </w:tcPr>
          <w:p w:rsid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53216E" w:rsidTr="00061B9B">
        <w:trPr>
          <w:trHeight w:val="343"/>
          <w:jc w:val="center"/>
        </w:trPr>
        <w:tc>
          <w:tcPr>
            <w:tcW w:w="2399" w:type="dxa"/>
          </w:tcPr>
          <w:p w:rsidR="0053216E" w:rsidRPr="0053216E" w:rsidRDefault="0053216E" w:rsidP="009737DF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53216E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="009737DF"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</w:t>
            </w:r>
            <w:r w:rsidR="009737DF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ف</w:t>
            </w:r>
            <w:r w:rsidR="009737DF"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ي</w:t>
            </w:r>
            <w:r w:rsidR="00244D15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="009737DF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693" w:type="dxa"/>
          </w:tcPr>
          <w:p w:rsidR="0053216E" w:rsidRDefault="00FB329B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268" w:type="dxa"/>
          </w:tcPr>
          <w:p w:rsidR="0053216E" w:rsidRPr="0053216E" w:rsidRDefault="0053216E" w:rsidP="009737DF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53216E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الوظيفي      </w:t>
            </w:r>
            <w:r w:rsidR="009737DF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    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977" w:type="dxa"/>
          </w:tcPr>
          <w:p w:rsidR="0053216E" w:rsidRDefault="00FB329B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053301" w:rsidTr="00061B9B">
        <w:trPr>
          <w:trHeight w:val="343"/>
          <w:jc w:val="center"/>
        </w:trPr>
        <w:tc>
          <w:tcPr>
            <w:tcW w:w="2399" w:type="dxa"/>
          </w:tcPr>
          <w:p w:rsidR="00053301" w:rsidRPr="0053216E" w:rsidRDefault="00053301" w:rsidP="00053301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موافقة القسم بالجلسة رقم :</w:t>
            </w:r>
          </w:p>
        </w:tc>
        <w:tc>
          <w:tcPr>
            <w:tcW w:w="2693" w:type="dxa"/>
          </w:tcPr>
          <w:p w:rsidR="00053301" w:rsidRDefault="00053301" w:rsidP="00053301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268" w:type="dxa"/>
          </w:tcPr>
          <w:p w:rsidR="00053301" w:rsidRPr="0053216E" w:rsidRDefault="00053301" w:rsidP="00053301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رقم اعتماد الطلب الإلكتروني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977" w:type="dxa"/>
          </w:tcPr>
          <w:p w:rsidR="00053301" w:rsidRDefault="00053301" w:rsidP="00053301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053301" w:rsidTr="00061B9B">
        <w:trPr>
          <w:trHeight w:val="343"/>
          <w:jc w:val="center"/>
        </w:trPr>
        <w:tc>
          <w:tcPr>
            <w:tcW w:w="2399" w:type="dxa"/>
          </w:tcPr>
          <w:p w:rsidR="00053301" w:rsidRPr="0053216E" w:rsidRDefault="00053301" w:rsidP="00053301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تاريخ موافقة القسم بالجلسة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693" w:type="dxa"/>
          </w:tcPr>
          <w:p w:rsidR="00053301" w:rsidRPr="00281D31" w:rsidRDefault="00053301" w:rsidP="00053301">
            <w:pPr>
              <w:spacing w:after="160" w:line="259" w:lineRule="auto"/>
              <w:ind w:right="-1276"/>
              <w:rPr>
                <w:rFonts w:ascii="Segoe UI Semilight" w:hAnsi="Segoe UI Semilight" w:cs="GE Dinar One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bookmarkStart w:id="1" w:name="Text14"/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bookmarkEnd w:id="1"/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</w:p>
        </w:tc>
        <w:tc>
          <w:tcPr>
            <w:tcW w:w="2268" w:type="dxa"/>
          </w:tcPr>
          <w:p w:rsidR="00053301" w:rsidRPr="0053216E" w:rsidRDefault="00053301" w:rsidP="00053301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تاريخ اعتماد الطلب الإلكتروني: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                    :</w:t>
            </w:r>
          </w:p>
        </w:tc>
        <w:tc>
          <w:tcPr>
            <w:tcW w:w="2977" w:type="dxa"/>
          </w:tcPr>
          <w:p w:rsidR="00053301" w:rsidRPr="00281D31" w:rsidRDefault="00053301" w:rsidP="00053301">
            <w:pPr>
              <w:spacing w:after="160" w:line="259" w:lineRule="auto"/>
              <w:ind w:right="-1276"/>
              <w:rPr>
                <w:rFonts w:ascii="Segoe UI Semilight" w:hAnsi="Segoe UI Semilight" w:cs="GE Dinar One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</w:p>
        </w:tc>
      </w:tr>
    </w:tbl>
    <w:p w:rsidR="00790C3E" w:rsidRPr="00FB5131" w:rsidRDefault="005615F8" w:rsidP="00E02549">
      <w:pPr>
        <w:pStyle w:val="ListParagraph"/>
        <w:numPr>
          <w:ilvl w:val="0"/>
          <w:numId w:val="3"/>
        </w:num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b/>
          <w:bCs/>
          <w:sz w:val="20"/>
          <w:szCs w:val="20"/>
        </w:rPr>
      </w:pPr>
      <w:r w:rsidRPr="00E02549">
        <w:rPr>
          <w:rFonts w:ascii="Segoe UI Semilight" w:hAnsi="Segoe UI Semilight" w:cs="GE Dinar One"/>
          <w:sz w:val="20"/>
          <w:szCs w:val="20"/>
          <w:rtl/>
        </w:rPr>
        <w:t>هل تم نشر في مجلة محكمة نعم</w:t>
      </w:r>
      <w:r w:rsidR="00FB5131" w:rsidRPr="00E02549">
        <w:rPr>
          <w:rFonts w:ascii="Segoe UI Semilight" w:hAnsi="Segoe UI Semilight" w:cs="GE Dinar One" w:hint="cs"/>
          <w:sz w:val="20"/>
          <w:szCs w:val="20"/>
          <w:rtl/>
        </w:rPr>
        <w:t>:</w:t>
      </w:r>
      <w:r w:rsidR="00FB5131" w:rsidRPr="00E02549">
        <w:rPr>
          <w:rFonts w:ascii="Segoe UI Semilight" w:hAnsi="Segoe UI Semilight" w:cs="GE Dinar One"/>
          <w:sz w:val="20"/>
          <w:szCs w:val="20"/>
        </w:rPr>
        <w:t xml:space="preserve">  </w:t>
      </w:r>
      <w:r w:rsidR="00FB5131" w:rsidRPr="00E02549">
        <w:rPr>
          <w:rFonts w:ascii="Segoe UI Semilight" w:hAnsi="Segoe UI Semilight" w:cs="GE Dinar One"/>
          <w:sz w:val="20"/>
          <w:szCs w:val="20"/>
          <w:rtl/>
        </w:rPr>
        <w:t>هل تم نشر في مجلة محكمة نعم</w:t>
      </w:r>
      <w:r w:rsidR="00FB5131" w:rsidRPr="001E299F">
        <w:rPr>
          <w:rFonts w:ascii="Segoe UI Semilight" w:hAnsi="Segoe UI Semilight" w:cs="GE Dinar One"/>
          <w:rtl/>
        </w:rPr>
        <w:t xml:space="preserve"> </w:t>
      </w:r>
      <w:r w:rsidR="00FB5131">
        <w:rPr>
          <w:rFonts w:ascii="Segoe UI Semilight" w:hAnsi="Segoe UI Semilight" w:cs="GE Dinar One"/>
          <w:rtl/>
        </w:rPr>
        <w:t xml:space="preserve"> </w:t>
      </w:r>
      <w:r w:rsidR="00FB5131" w:rsidRPr="001E299F">
        <w:rPr>
          <w:rFonts w:ascii="Segoe UI Semilight" w:hAnsi="Segoe UI Semilight" w:cs="GE Dinar One"/>
        </w:rPr>
        <w:t xml:space="preserve"> </w:t>
      </w:r>
      <w:sdt>
        <w:sdtPr>
          <w:rPr>
            <w:rFonts w:ascii="Segoe UI Semilight" w:hAnsi="Segoe UI Semilight" w:cs="GE Dinar One"/>
            <w:rtl/>
          </w:rPr>
          <w:id w:val="736282903"/>
          <w14:checkbox>
            <w14:checked w14:val="1"/>
            <w14:checkedState w14:val="00FE" w14:font="Wingdings"/>
            <w14:uncheckedState w14:val="2610" w14:font="MS Gothic"/>
          </w14:checkbox>
        </w:sdtPr>
        <w:sdtEndPr/>
        <w:sdtContent>
          <w:r w:rsidR="00FB5131">
            <w:rPr>
              <w:rFonts w:ascii="Segoe UI Semilight" w:hAnsi="Segoe UI Semilight" w:cs="GE Dinar One"/>
            </w:rPr>
            <w:sym w:font="Wingdings" w:char="F0FE"/>
          </w:r>
        </w:sdtContent>
      </w:sdt>
      <w:r w:rsidR="00FB5131">
        <w:rPr>
          <w:rFonts w:ascii="Segoe UI Semilight" w:hAnsi="Segoe UI Semilight" w:cs="GE Dinar One"/>
        </w:rPr>
        <w:t xml:space="preserve">   </w:t>
      </w:r>
      <w:r w:rsidRPr="005615F8">
        <w:rPr>
          <w:rFonts w:ascii="Segoe UI Semilight" w:hAnsi="Segoe UI Semilight" w:cs="GE Dinar One"/>
          <w:rtl/>
        </w:rPr>
        <w:t xml:space="preserve">  لا</w:t>
      </w:r>
      <w:r w:rsidR="00E02549">
        <w:rPr>
          <w:rFonts w:ascii="Segoe UI Semilight" w:hAnsi="Segoe UI Semilight" w:cs="GE Dinar One" w:hint="cs"/>
          <w:rtl/>
        </w:rPr>
        <w:t xml:space="preserve"> </w:t>
      </w:r>
      <w:r w:rsidRPr="005615F8">
        <w:rPr>
          <w:rFonts w:ascii="Segoe UI Semilight" w:hAnsi="Segoe UI Semilight" w:cs="GE Dinar One"/>
        </w:rPr>
        <w:t xml:space="preserve"> </w:t>
      </w:r>
      <w:sdt>
        <w:sdtPr>
          <w:rPr>
            <w:rFonts w:ascii="Segoe UI Symbol" w:hAnsi="Segoe UI Symbol" w:cs="Segoe UI Symbol"/>
            <w:rtl/>
          </w:rPr>
          <w:id w:val="205304207"/>
          <w14:checkbox>
            <w14:checked w14:val="1"/>
            <w14:checkedState w14:val="00FE" w14:font="Wingdings"/>
            <w14:uncheckedState w14:val="2610" w14:font="MS Gothic"/>
          </w14:checkbox>
        </w:sdtPr>
        <w:sdtEndPr/>
        <w:sdtContent>
          <w:r w:rsidR="00FB5131">
            <w:rPr>
              <w:rFonts w:ascii="Segoe UI Symbol" w:hAnsi="Segoe UI Symbol" w:cs="Segoe UI Symbol"/>
            </w:rPr>
            <w:sym w:font="Wingdings" w:char="F0FE"/>
          </w:r>
        </w:sdtContent>
      </w:sdt>
      <w:r w:rsidRPr="005615F8">
        <w:rPr>
          <w:rFonts w:ascii="Segoe UI Semilight" w:hAnsi="Segoe UI Semilight" w:cs="GE Dinar One"/>
        </w:rPr>
        <w:t xml:space="preserve">   </w:t>
      </w:r>
    </w:p>
    <w:p w:rsidR="00FB5131" w:rsidRPr="00FB5131" w:rsidRDefault="00FB5131" w:rsidP="00FB5131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E02549">
        <w:rPr>
          <w:rFonts w:ascii="Calibri" w:eastAsia="Times New Roman" w:hAnsi="Calibri" w:cs="Calibri"/>
          <w:color w:val="000000"/>
          <w:sz w:val="20"/>
          <w:szCs w:val="20"/>
          <w:rtl/>
          <w:lang w:eastAsia="en-IN"/>
        </w:rPr>
        <w:t>نسبة الاقتباس</w:t>
      </w:r>
      <w:r w:rsidRPr="00FB5131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 </w:t>
      </w:r>
      <w:r>
        <w:rPr>
          <w:rFonts w:ascii="Segoe UI Semilight" w:hAnsi="Segoe UI Semilight" w:cs="GE Dinar One"/>
          <w:sz w:val="20"/>
          <w:szCs w:val="20"/>
          <w:u w:val="dotted"/>
          <w:rtl/>
        </w:rPr>
        <w:fldChar w:fldCharType="begin">
          <w:ffData>
            <w:name w:val=""/>
            <w:enabled/>
            <w:calcOnExit w:val="0"/>
            <w:textInput>
              <w:maxLength w:val="30"/>
            </w:textInput>
          </w:ffData>
        </w:fldChar>
      </w:r>
      <w:r>
        <w:rPr>
          <w:rFonts w:ascii="Segoe UI Semilight" w:hAnsi="Segoe UI Semilight" w:cs="GE Dinar One"/>
          <w:sz w:val="20"/>
          <w:szCs w:val="20"/>
          <w:u w:val="dotted"/>
          <w:rtl/>
        </w:rPr>
        <w:instrText xml:space="preserve"> </w:instrText>
      </w:r>
      <w:r>
        <w:rPr>
          <w:rFonts w:ascii="Segoe UI Semilight" w:hAnsi="Segoe UI Semilight" w:cs="GE Dinar One"/>
          <w:sz w:val="20"/>
          <w:szCs w:val="20"/>
          <w:u w:val="dotted"/>
        </w:rPr>
        <w:instrText>FORMTEXT</w:instrText>
      </w:r>
      <w:r>
        <w:rPr>
          <w:rFonts w:ascii="Segoe UI Semilight" w:hAnsi="Segoe UI Semilight" w:cs="GE Dinar One"/>
          <w:sz w:val="20"/>
          <w:szCs w:val="20"/>
          <w:u w:val="dotted"/>
          <w:rtl/>
        </w:rPr>
        <w:instrText xml:space="preserve"> </w:instrText>
      </w:r>
      <w:r>
        <w:rPr>
          <w:rFonts w:ascii="Segoe UI Semilight" w:hAnsi="Segoe UI Semilight" w:cs="GE Dinar One"/>
          <w:sz w:val="20"/>
          <w:szCs w:val="20"/>
          <w:u w:val="dotted"/>
          <w:rtl/>
        </w:rPr>
      </w:r>
      <w:r>
        <w:rPr>
          <w:rFonts w:ascii="Segoe UI Semilight" w:hAnsi="Segoe UI Semilight" w:cs="GE Dinar One"/>
          <w:sz w:val="20"/>
          <w:szCs w:val="20"/>
          <w:u w:val="dotted"/>
          <w:rtl/>
        </w:rPr>
        <w:fldChar w:fldCharType="separate"/>
      </w:r>
      <w:r>
        <w:rPr>
          <w:rFonts w:ascii="Segoe UI Semilight" w:hAnsi="Segoe UI Semilight" w:cs="GE Dinar One"/>
          <w:noProof/>
          <w:sz w:val="20"/>
          <w:szCs w:val="20"/>
          <w:u w:val="dotted"/>
          <w:rtl/>
        </w:rPr>
        <w:t> </w:t>
      </w:r>
      <w:r>
        <w:rPr>
          <w:rFonts w:ascii="Segoe UI Semilight" w:hAnsi="Segoe UI Semilight" w:cs="GE Dinar One"/>
          <w:noProof/>
          <w:sz w:val="20"/>
          <w:szCs w:val="20"/>
          <w:u w:val="dotted"/>
          <w:rtl/>
        </w:rPr>
        <w:t> </w:t>
      </w:r>
      <w:r>
        <w:rPr>
          <w:rFonts w:ascii="Segoe UI Semilight" w:hAnsi="Segoe UI Semilight" w:cs="GE Dinar One"/>
          <w:noProof/>
          <w:sz w:val="20"/>
          <w:szCs w:val="20"/>
          <w:u w:val="dotted"/>
          <w:rtl/>
        </w:rPr>
        <w:t> </w:t>
      </w:r>
      <w:r>
        <w:rPr>
          <w:rFonts w:ascii="Segoe UI Semilight" w:hAnsi="Segoe UI Semilight" w:cs="GE Dinar One"/>
          <w:noProof/>
          <w:sz w:val="20"/>
          <w:szCs w:val="20"/>
          <w:u w:val="dotted"/>
          <w:rtl/>
        </w:rPr>
        <w:t> </w:t>
      </w:r>
      <w:r>
        <w:rPr>
          <w:rFonts w:ascii="Segoe UI Semilight" w:hAnsi="Segoe UI Semilight" w:cs="GE Dinar One"/>
          <w:noProof/>
          <w:sz w:val="20"/>
          <w:szCs w:val="20"/>
          <w:u w:val="dotted"/>
          <w:rtl/>
        </w:rPr>
        <w:t> </w:t>
      </w:r>
      <w:r>
        <w:rPr>
          <w:rFonts w:ascii="Segoe UI Semilight" w:hAnsi="Segoe UI Semilight" w:cs="GE Dinar One"/>
          <w:sz w:val="20"/>
          <w:szCs w:val="20"/>
          <w:u w:val="dotted"/>
          <w:rtl/>
        </w:rPr>
        <w:fldChar w:fldCharType="end"/>
      </w:r>
    </w:p>
    <w:p w:rsidR="00AB4357" w:rsidRPr="00964391" w:rsidRDefault="00964391" w:rsidP="005615F8">
      <w:pPr>
        <w:tabs>
          <w:tab w:val="center" w:pos="5570"/>
          <w:tab w:val="left" w:pos="6227"/>
        </w:tabs>
        <w:spacing w:after="0"/>
        <w:ind w:left="283" w:right="-1276"/>
        <w:rPr>
          <w:rFonts w:ascii="Segoe UI Semilight" w:hAnsi="Segoe UI Semilight" w:cs="GE Dinar One"/>
          <w:rtl/>
        </w:rPr>
      </w:pPr>
      <w:r w:rsidRPr="007A5EF3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 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</w:t>
      </w:r>
      <w:r w:rsidRPr="00AB4357">
        <w:rPr>
          <w:rFonts w:ascii="Segoe UI Semilight" w:hAnsi="Segoe UI Semilight" w:cs="GE Dinar One" w:hint="cs"/>
          <w:rtl/>
        </w:rPr>
        <w:t xml:space="preserve">أعضاء </w:t>
      </w:r>
      <w:r w:rsidR="00E02549" w:rsidRPr="00AB4357">
        <w:rPr>
          <w:rFonts w:ascii="Segoe UI Semilight" w:hAnsi="Segoe UI Semilight" w:cs="GE Dinar One" w:hint="cs"/>
          <w:rtl/>
        </w:rPr>
        <w:t xml:space="preserve">لجنة </w:t>
      </w:r>
      <w:r w:rsidR="00E02549">
        <w:rPr>
          <w:rFonts w:ascii="Segoe UI Semilight" w:hAnsi="Segoe UI Semilight" w:cs="GE Dinar One" w:hint="cs"/>
          <w:rtl/>
        </w:rPr>
        <w:t>الفحص</w:t>
      </w:r>
      <w:r>
        <w:rPr>
          <w:rFonts w:ascii="Segoe UI Semilight" w:hAnsi="Segoe UI Semilight" w:cs="GE Dinar One"/>
        </w:rPr>
        <w:t xml:space="preserve"> </w:t>
      </w:r>
    </w:p>
    <w:tbl>
      <w:tblPr>
        <w:tblStyle w:val="TableGrid"/>
        <w:bidiVisual/>
        <w:tblW w:w="0" w:type="auto"/>
        <w:tblInd w:w="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"/>
        <w:gridCol w:w="769"/>
        <w:gridCol w:w="3118"/>
        <w:gridCol w:w="1418"/>
        <w:gridCol w:w="1134"/>
        <w:gridCol w:w="283"/>
      </w:tblGrid>
      <w:tr w:rsidR="003E2FF9" w:rsidTr="00674862">
        <w:tc>
          <w:tcPr>
            <w:tcW w:w="388" w:type="dxa"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1-</w:t>
            </w:r>
          </w:p>
        </w:tc>
        <w:tc>
          <w:tcPr>
            <w:tcW w:w="769" w:type="dxa"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:</w:t>
            </w:r>
          </w:p>
        </w:tc>
        <w:tc>
          <w:tcPr>
            <w:tcW w:w="3118" w:type="dxa"/>
          </w:tcPr>
          <w:p w:rsidR="003E2FF9" w:rsidRPr="006C548B" w:rsidRDefault="003E2FF9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6C548B">
              <w:rPr>
                <w:rFonts w:ascii="Segoe UI Semilight" w:hAnsi="Segoe UI Semilight" w:cs="GE Dinar One"/>
                <w:sz w:val="18"/>
                <w:szCs w:val="18"/>
                <w:rtl/>
              </w:rPr>
              <w:t xml:space="preserve">     </w:t>
            </w:r>
          </w:p>
        </w:tc>
        <w:tc>
          <w:tcPr>
            <w:tcW w:w="1418" w:type="dxa"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رتبة العملية:</w:t>
            </w:r>
          </w:p>
        </w:tc>
        <w:tc>
          <w:tcPr>
            <w:tcW w:w="1134" w:type="dxa"/>
          </w:tcPr>
          <w:p w:rsidR="003E2FF9" w:rsidRPr="0007539A" w:rsidRDefault="003E2FF9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283" w:type="dxa"/>
            <w:vMerge w:val="restart"/>
          </w:tcPr>
          <w:p w:rsidR="003E2FF9" w:rsidRPr="00AB4357" w:rsidRDefault="003E2FF9" w:rsidP="00AB4357">
            <w:pPr>
              <w:tabs>
                <w:tab w:val="center" w:pos="5570"/>
                <w:tab w:val="left" w:pos="6227"/>
              </w:tabs>
              <w:spacing w:line="48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</w:tr>
      <w:tr w:rsidR="003E2FF9" w:rsidTr="00674862">
        <w:tc>
          <w:tcPr>
            <w:tcW w:w="388" w:type="dxa"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2-</w:t>
            </w:r>
          </w:p>
        </w:tc>
        <w:tc>
          <w:tcPr>
            <w:tcW w:w="769" w:type="dxa"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:</w:t>
            </w:r>
          </w:p>
        </w:tc>
        <w:tc>
          <w:tcPr>
            <w:tcW w:w="3118" w:type="dxa"/>
          </w:tcPr>
          <w:p w:rsidR="003E2FF9" w:rsidRPr="006C548B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418" w:type="dxa"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رتب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عملي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3E2FF9" w:rsidRPr="0007539A" w:rsidRDefault="003E2FF9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283" w:type="dxa"/>
            <w:vMerge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</w:tr>
      <w:tr w:rsidR="003E2FF9" w:rsidTr="00674862">
        <w:tc>
          <w:tcPr>
            <w:tcW w:w="388" w:type="dxa"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3-</w:t>
            </w:r>
          </w:p>
        </w:tc>
        <w:tc>
          <w:tcPr>
            <w:tcW w:w="769" w:type="dxa"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:</w:t>
            </w:r>
          </w:p>
        </w:tc>
        <w:tc>
          <w:tcPr>
            <w:tcW w:w="3118" w:type="dxa"/>
          </w:tcPr>
          <w:p w:rsidR="003E2FF9" w:rsidRPr="006C548B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418" w:type="dxa"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رتب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عملي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3E2FF9" w:rsidRPr="0007539A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283" w:type="dxa"/>
            <w:vMerge/>
          </w:tcPr>
          <w:p w:rsidR="003E2FF9" w:rsidRPr="00AB4357" w:rsidRDefault="003E2FF9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</w:tr>
    </w:tbl>
    <w:p w:rsidR="00197205" w:rsidRDefault="00AB4357" w:rsidP="00810EE6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  <w:r>
        <w:rPr>
          <w:rFonts w:ascii="Segoe UI Semilight" w:hAnsi="Segoe UI Semilight" w:cs="GE Dinar One"/>
          <w:noProof/>
          <w:sz w:val="16"/>
          <w:szCs w:val="16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EEC0552" wp14:editId="4F94EFD5">
                <wp:simplePos x="0" y="0"/>
                <wp:positionH relativeFrom="page">
                  <wp:posOffset>371475</wp:posOffset>
                </wp:positionH>
                <wp:positionV relativeFrom="paragraph">
                  <wp:posOffset>147320</wp:posOffset>
                </wp:positionV>
                <wp:extent cx="6657975" cy="2819400"/>
                <wp:effectExtent l="0" t="0" r="28575" b="19050"/>
                <wp:wrapNone/>
                <wp:docPr id="13" name="مستطيل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7975" cy="2819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B6A95" w:rsidRDefault="00DB6A95" w:rsidP="00DB6A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4EEC0552" id="مستطيل 13" o:spid="_x0000_s1026" style="position:absolute;left:0;text-align:left;margin-left:29.25pt;margin-top:11.6pt;width:524.25pt;height:22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" fillcolor="white [3201]" strokecolor="#4472c4 [3208]" strokeweight="1pt">
                <v:textbox>
                  <w:txbxContent>
                    <w:p w:rsidR="00DB6A95" w:rsidRDefault="00DB6A95" w:rsidP="00DB6A95"/>
                  </w:txbxContent>
                </v:textbox>
                <w10:wrap anchorx="page"/>
              </v:rect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69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797820" w:rsidTr="007B2740">
        <w:trPr>
          <w:trHeight w:val="416"/>
        </w:trPr>
        <w:tc>
          <w:tcPr>
            <w:tcW w:w="10348" w:type="dxa"/>
            <w:shd w:val="clear" w:color="auto" w:fill="F2F2F2" w:themeFill="background1" w:themeFillShade="F2"/>
            <w:vAlign w:val="center"/>
          </w:tcPr>
          <w:p w:rsidR="00797820" w:rsidRPr="00067097" w:rsidRDefault="00797820" w:rsidP="007B2740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noProof/>
                <w:sz w:val="24"/>
                <w:szCs w:val="24"/>
                <w:rtl/>
                <w:lang w:val="en-IN" w:eastAsia="en-IN"/>
              </w:rPr>
              <w:drawing>
                <wp:anchor distT="0" distB="0" distL="114300" distR="114300" simplePos="0" relativeHeight="251666432" behindDoc="1" locked="0" layoutInCell="1" allowOverlap="1" wp14:anchorId="0841593B" wp14:editId="4E08D3C5">
                  <wp:simplePos x="0" y="0"/>
                  <wp:positionH relativeFrom="column">
                    <wp:posOffset>6197600</wp:posOffset>
                  </wp:positionH>
                  <wp:positionV relativeFrom="paragraph">
                    <wp:posOffset>2540</wp:posOffset>
                  </wp:positionV>
                  <wp:extent cx="295275" cy="254000"/>
                  <wp:effectExtent l="0" t="0" r="9525" b="0"/>
                  <wp:wrapTight wrapText="bothSides">
                    <wp:wrapPolygon edited="0">
                      <wp:start x="2787" y="0"/>
                      <wp:lineTo x="0" y="3240"/>
                      <wp:lineTo x="0" y="16200"/>
                      <wp:lineTo x="2787" y="19440"/>
                      <wp:lineTo x="18116" y="19440"/>
                      <wp:lineTo x="20903" y="16200"/>
                      <wp:lineTo x="20903" y="3240"/>
                      <wp:lineTo x="18116" y="0"/>
                      <wp:lineTo x="2787" y="0"/>
                    </wp:wrapPolygon>
                  </wp:wrapTight>
                  <wp:docPr id="12" name="صورة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1453246046_tick.ico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67097"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  <w:t xml:space="preserve">   </w:t>
            </w:r>
            <w:r w:rsidRPr="00067097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 xml:space="preserve"> خاص بوكالة الدراسات العليا والبحث العلمي</w:t>
            </w:r>
            <w:r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  <w:tab/>
            </w:r>
          </w:p>
        </w:tc>
      </w:tr>
    </w:tbl>
    <w:p w:rsidR="00067097" w:rsidRPr="00067097" w:rsidRDefault="00067097" w:rsidP="00067097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b/>
          <w:bCs/>
          <w:sz w:val="16"/>
          <w:szCs w:val="16"/>
          <w:rtl/>
        </w:rPr>
      </w:pPr>
    </w:p>
    <w:p w:rsidR="00ED20D3" w:rsidRDefault="00ED20D3" w:rsidP="00B55821">
      <w:pPr>
        <w:tabs>
          <w:tab w:val="center" w:pos="5570"/>
          <w:tab w:val="left" w:pos="6227"/>
        </w:tabs>
        <w:spacing w:after="0"/>
        <w:ind w:right="-1276" w:firstLine="141"/>
        <w:rPr>
          <w:rFonts w:ascii="Segoe UI Semilight" w:hAnsi="Segoe UI Semilight" w:cs="GE Dinar One"/>
          <w:b/>
          <w:bCs/>
          <w:sz w:val="28"/>
          <w:szCs w:val="28"/>
          <w:rtl/>
        </w:rPr>
      </w:pPr>
      <w:r w:rsidRPr="00ED20D3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سعادة الدكتور عميد الكلية   </w:t>
      </w:r>
      <w:r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                                                                 </w:t>
      </w:r>
      <w:r w:rsidRPr="00ED20D3">
        <w:rPr>
          <w:rFonts w:ascii="Segoe UI Semilight" w:hAnsi="Segoe UI Semilight" w:cs="GE Dinar One" w:hint="cs"/>
          <w:b/>
          <w:bCs/>
          <w:sz w:val="28"/>
          <w:szCs w:val="28"/>
          <w:rtl/>
        </w:rPr>
        <w:t>الموقر</w:t>
      </w:r>
    </w:p>
    <w:p w:rsidR="00ED20D3" w:rsidRPr="00ED20D3" w:rsidRDefault="00ED20D3" w:rsidP="00B55821">
      <w:pPr>
        <w:tabs>
          <w:tab w:val="center" w:pos="5570"/>
          <w:tab w:val="left" w:pos="6227"/>
        </w:tabs>
        <w:spacing w:after="0"/>
        <w:ind w:left="141" w:right="-1276"/>
        <w:rPr>
          <w:rFonts w:ascii="Segoe UI Semilight" w:hAnsi="Segoe UI Semilight" w:cs="GE Dinar One"/>
          <w:sz w:val="20"/>
          <w:szCs w:val="20"/>
          <w:rtl/>
        </w:rPr>
      </w:pPr>
      <w:r>
        <w:rPr>
          <w:rFonts w:ascii="Segoe UI Semilight" w:hAnsi="Segoe UI Semilight" w:cs="GE Dinar One" w:hint="cs"/>
          <w:sz w:val="20"/>
          <w:szCs w:val="20"/>
          <w:rtl/>
        </w:rPr>
        <w:t>السلام عليكم ورحمة الله وبركاته وبعد: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"/>
        <w:gridCol w:w="283"/>
        <w:gridCol w:w="1418"/>
        <w:gridCol w:w="1559"/>
        <w:gridCol w:w="567"/>
        <w:gridCol w:w="283"/>
        <w:gridCol w:w="567"/>
        <w:gridCol w:w="850"/>
        <w:gridCol w:w="567"/>
        <w:gridCol w:w="3969"/>
        <w:gridCol w:w="993"/>
      </w:tblGrid>
      <w:tr w:rsidR="00061B9B" w:rsidTr="00061B9B">
        <w:trPr>
          <w:gridBefore w:val="1"/>
          <w:wBefore w:w="131" w:type="dxa"/>
        </w:trPr>
        <w:tc>
          <w:tcPr>
            <w:tcW w:w="283" w:type="dxa"/>
          </w:tcPr>
          <w:p w:rsidR="00061B9B" w:rsidRPr="00ED20D3" w:rsidRDefault="00061B9B" w:rsidP="00B55821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3544" w:type="dxa"/>
            <w:gridSpan w:val="3"/>
          </w:tcPr>
          <w:p w:rsidR="00061B9B" w:rsidRDefault="00061B9B" w:rsidP="00674862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أفيد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سعادتكم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بأن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لجنة الدراسات العليا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في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جلسته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رقم</w:t>
            </w:r>
          </w:p>
        </w:tc>
        <w:tc>
          <w:tcPr>
            <w:tcW w:w="850" w:type="dxa"/>
            <w:gridSpan w:val="2"/>
          </w:tcPr>
          <w:p w:rsidR="00061B9B" w:rsidRDefault="00061B9B" w:rsidP="006C548B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850" w:type="dxa"/>
          </w:tcPr>
          <w:p w:rsidR="00061B9B" w:rsidRDefault="00061B9B" w:rsidP="006C548B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(  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)</w:t>
            </w:r>
          </w:p>
        </w:tc>
        <w:tc>
          <w:tcPr>
            <w:tcW w:w="567" w:type="dxa"/>
          </w:tcPr>
          <w:p w:rsidR="00061B9B" w:rsidRDefault="00061B9B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تاريخ</w:t>
            </w:r>
          </w:p>
        </w:tc>
        <w:tc>
          <w:tcPr>
            <w:tcW w:w="4962" w:type="dxa"/>
            <w:gridSpan w:val="2"/>
          </w:tcPr>
          <w:p w:rsidR="00061B9B" w:rsidRDefault="00061B9B" w:rsidP="007A4072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    قد أوصت:</w:t>
            </w:r>
          </w:p>
        </w:tc>
      </w:tr>
      <w:tr w:rsidR="00061B9B" w:rsidTr="00061B9B">
        <w:trPr>
          <w:gridAfter w:val="1"/>
          <w:wAfter w:w="993" w:type="dxa"/>
        </w:trPr>
        <w:tc>
          <w:tcPr>
            <w:tcW w:w="414" w:type="dxa"/>
            <w:gridSpan w:val="2"/>
          </w:tcPr>
          <w:p w:rsidR="00061B9B" w:rsidRDefault="00061B9B" w:rsidP="00B55821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             </w:t>
            </w:r>
          </w:p>
        </w:tc>
        <w:tc>
          <w:tcPr>
            <w:tcW w:w="1418" w:type="dxa"/>
          </w:tcPr>
          <w:p w:rsidR="00061B9B" w:rsidRDefault="00061B9B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</w:t>
            </w:r>
            <w:r>
              <w:rPr>
                <w:rFonts w:ascii="Segoe UI Semilight" w:hAnsi="Segoe UI Semilight" w:cs="GE Dinar One"/>
                <w:sz w:val="20"/>
                <w:szCs w:val="20"/>
                <w:rtl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57.5pt;height:16.5pt" o:ole="">
                  <v:imagedata r:id="rId13" o:title=""/>
                </v:shape>
                <w:control r:id="rId14" w:name="CheckBox1" w:shapeid="_x0000_i1029"/>
              </w:object>
            </w:r>
          </w:p>
        </w:tc>
        <w:tc>
          <w:tcPr>
            <w:tcW w:w="1559" w:type="dxa"/>
          </w:tcPr>
          <w:p w:rsidR="00061B9B" w:rsidRDefault="00061B9B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rtl/>
              </w:rPr>
              <w:object w:dxaOrig="225" w:dyaOrig="225">
                <v:shape id="_x0000_i1031" type="#_x0000_t75" style="width:76.5pt;height:16pt" o:ole="">
                  <v:imagedata r:id="rId15" o:title=""/>
                </v:shape>
                <w:control r:id="rId16" w:name="CheckBox2" w:shapeid="_x0000_i1031"/>
              </w:object>
            </w:r>
          </w:p>
        </w:tc>
        <w:tc>
          <w:tcPr>
            <w:tcW w:w="850" w:type="dxa"/>
            <w:gridSpan w:val="2"/>
          </w:tcPr>
          <w:p w:rsidR="00061B9B" w:rsidRPr="003E2FF9" w:rsidRDefault="00061B9B" w:rsidP="00797820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5953" w:type="dxa"/>
            <w:gridSpan w:val="4"/>
          </w:tcPr>
          <w:p w:rsidR="00061B9B" w:rsidRDefault="00061B9B" w:rsidP="00797820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لى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عتماد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مقترح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رسالة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للطالب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>/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ة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ذكورة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بياناته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3E2FF9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علاه</w:t>
            </w:r>
            <w:r w:rsidRPr="003E2FF9">
              <w:rPr>
                <w:rFonts w:ascii="Segoe UI Semilight" w:hAnsi="Segoe UI Semilight" w:cs="GE Dinar One"/>
                <w:sz w:val="20"/>
                <w:szCs w:val="20"/>
                <w:rtl/>
              </w:rPr>
              <w:t>.</w:t>
            </w:r>
          </w:p>
        </w:tc>
      </w:tr>
    </w:tbl>
    <w:p w:rsidR="0068672C" w:rsidRDefault="00DB6A95" w:rsidP="00061B9B">
      <w:pPr>
        <w:jc w:val="center"/>
        <w:rPr>
          <w:rFonts w:ascii="Segoe UI Semilight" w:hAnsi="Segoe UI Semilight" w:cs="GE Dinar One"/>
          <w:b/>
          <w:bCs/>
          <w:sz w:val="28"/>
          <w:szCs w:val="28"/>
          <w:rtl/>
        </w:rPr>
      </w:pPr>
      <w:r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 </w:t>
      </w:r>
      <w:r w:rsidR="002177C2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                                                                    </w:t>
      </w:r>
      <w:r w:rsidR="00993432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</w:t>
      </w:r>
    </w:p>
    <w:p w:rsidR="002177C2" w:rsidRDefault="00DE06A0" w:rsidP="0068672C">
      <w:pPr>
        <w:ind w:left="4320" w:firstLine="720"/>
        <w:jc w:val="center"/>
        <w:rPr>
          <w:rFonts w:ascii="Segoe UI Semilight" w:hAnsi="Segoe UI Semilight" w:cs="GE Dinar One"/>
          <w:b/>
          <w:bCs/>
          <w:sz w:val="28"/>
          <w:szCs w:val="28"/>
          <w:rtl/>
        </w:rPr>
      </w:pPr>
      <w:r>
        <w:rPr>
          <w:rFonts w:ascii="Segoe UI Semilight" w:hAnsi="Segoe UI Semilight" w:cs="GE Dinar One"/>
          <w:b/>
          <w:bCs/>
          <w:noProof/>
          <w:sz w:val="28"/>
          <w:szCs w:val="28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DA0296" wp14:editId="19A21B39">
                <wp:simplePos x="0" y="0"/>
                <wp:positionH relativeFrom="column">
                  <wp:posOffset>5173345</wp:posOffset>
                </wp:positionH>
                <wp:positionV relativeFrom="paragraph">
                  <wp:posOffset>86995</wp:posOffset>
                </wp:positionV>
                <wp:extent cx="1628775" cy="79057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E06A0" w:rsidRPr="002742CF" w:rsidRDefault="00DE06A0" w:rsidP="00DE06A0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رقم      .............................</w:t>
                            </w:r>
                          </w:p>
                          <w:p w:rsidR="00DE06A0" w:rsidRPr="002742CF" w:rsidRDefault="00DE06A0" w:rsidP="00DE06A0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تاريخ    ............................</w:t>
                            </w:r>
                          </w:p>
                          <w:p w:rsidR="00DE06A0" w:rsidRPr="002742CF" w:rsidRDefault="00DE06A0" w:rsidP="00DE06A0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742CF"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مرفقات</w:t>
                            </w: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6FDA0296" id="Rectangle 4" o:spid="_x0000_s1027" style="position:absolute;left:0;text-align:left;margin-left:407.35pt;margin-top:6.85pt;width:128.25pt;height:62.2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" filled="f" stroked="f" strokeweight="1pt">
                <v:textbox>
                  <w:txbxContent>
                    <w:p w:rsidR="00DE06A0" w:rsidRPr="002742CF" w:rsidRDefault="00DE06A0" w:rsidP="00DE06A0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رقم      .............................</w:t>
                      </w:r>
                    </w:p>
                    <w:p w:rsidR="00DE06A0" w:rsidRPr="002742CF" w:rsidRDefault="00DE06A0" w:rsidP="00DE06A0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تاريخ    ............................</w:t>
                      </w:r>
                    </w:p>
                    <w:p w:rsidR="00DE06A0" w:rsidRPr="002742CF" w:rsidRDefault="00DE06A0" w:rsidP="00DE06A0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</w:rPr>
                      </w:pPr>
                      <w:r w:rsidRPr="002742CF"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مرفقات</w:t>
                      </w: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......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993432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    </w:t>
      </w:r>
      <w:r w:rsidR="002177C2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</w:t>
      </w:r>
      <w:r w:rsidR="00674862">
        <w:rPr>
          <w:rFonts w:ascii="Segoe UI Semilight" w:hAnsi="Segoe UI Semilight" w:cs="GE Dinar One" w:hint="cs"/>
          <w:b/>
          <w:bCs/>
          <w:sz w:val="28"/>
          <w:szCs w:val="28"/>
          <w:rtl/>
        </w:rPr>
        <w:t>وكيل الكلية للدراسات العليا والبحث العلمي</w:t>
      </w:r>
    </w:p>
    <w:p w:rsidR="00E37325" w:rsidRPr="00DE06A0" w:rsidRDefault="00DE06A0" w:rsidP="00E37325">
      <w:pPr>
        <w:jc w:val="center"/>
        <w:rPr>
          <w:rFonts w:ascii="Segoe UI Semilight" w:hAnsi="Segoe UI Semilight" w:cs="GE Dinar One"/>
          <w:b/>
          <w:bCs/>
          <w:rtl/>
        </w:rPr>
      </w:pPr>
      <w:r>
        <w:rPr>
          <w:rFonts w:ascii="Segoe UI Semilight" w:hAnsi="Segoe UI Semilight" w:cs="GE Dinar One"/>
          <w:b/>
          <w:bCs/>
          <w:sz w:val="28"/>
          <w:szCs w:val="28"/>
          <w:rtl/>
        </w:rPr>
        <w:tab/>
      </w:r>
    </w:p>
    <w:p w:rsidR="00DE06A0" w:rsidRPr="002F750A" w:rsidRDefault="00E02549" w:rsidP="00DE06A0">
      <w:pPr>
        <w:ind w:left="5040" w:firstLine="720"/>
        <w:jc w:val="center"/>
        <w:rPr>
          <w:rFonts w:ascii="Segoe UI Semilight" w:hAnsi="Segoe UI Semilight" w:cs="GE Dinar One"/>
          <w:b/>
          <w:bCs/>
          <w:sz w:val="16"/>
          <w:szCs w:val="16"/>
          <w:rtl/>
        </w:rPr>
      </w:pPr>
      <w:r>
        <w:rPr>
          <w:rFonts w:ascii="Traditional Arabic" w:hAnsi="Traditional Arabic" w:cs="GE Dinar One" w:hint="cs"/>
          <w:b/>
          <w:bCs/>
          <w:noProof/>
          <w:sz w:val="28"/>
          <w:szCs w:val="28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644515</wp:posOffset>
                </wp:positionH>
                <wp:positionV relativeFrom="paragraph">
                  <wp:posOffset>459740</wp:posOffset>
                </wp:positionV>
                <wp:extent cx="1162050" cy="2762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02549" w:rsidRPr="00E02549" w:rsidRDefault="00E02549" w:rsidP="00604C55">
                            <w:pPr>
                              <w:shd w:val="clear" w:color="auto" w:fill="FFFFFF"/>
                              <w:rPr>
                                <w:rFonts w:asciiTheme="minorBidi" w:eastAsia="Times New Roman" w:hAnsiTheme="minorBidi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Bidi" w:eastAsia="Times New Roman" w:hAnsiTheme="minorBidi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إصدار رقم </w:t>
                            </w:r>
                            <w:r>
                              <w:rPr>
                                <w:rFonts w:asciiTheme="minorBidi" w:eastAsia="Times New Roman" w:hAnsiTheme="minorBidi"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(</w:t>
                            </w:r>
                            <w:r w:rsidR="00604C55">
                              <w:rPr>
                                <w:rFonts w:asciiTheme="minorBidi" w:eastAsia="Times New Roman" w:hAnsiTheme="minorBidi"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1</w:t>
                            </w:r>
                            <w:bookmarkStart w:id="2" w:name="_GoBack"/>
                            <w:bookmarkEnd w:id="2"/>
                            <w:r>
                              <w:rPr>
                                <w:rFonts w:asciiTheme="minorBidi" w:eastAsia="Times New Roman" w:hAnsiTheme="minorBidi"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-144</w:t>
                            </w:r>
                            <w:r w:rsidR="00604C55">
                              <w:rPr>
                                <w:rFonts w:asciiTheme="minorBidi" w:eastAsia="Times New Roman" w:hAnsiTheme="minorBidi" w:hint="cs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1</w:t>
                            </w:r>
                            <w:r w:rsidRPr="00E02549">
                              <w:rPr>
                                <w:rFonts w:asciiTheme="minorBidi" w:eastAsia="Times New Roman" w:hAnsiTheme="minorBidi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)</w:t>
                            </w:r>
                          </w:p>
                          <w:p w:rsidR="00E02549" w:rsidRPr="00E02549" w:rsidRDefault="00E02549">
                            <w:pPr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0;text-align:left;margin-left:444.45pt;margin-top:36.2pt;width:91.5pt;height:2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" filled="f" stroked="f" strokeweight=".5pt">
                <v:textbox>
                  <w:txbxContent>
                    <w:p w:rsidR="00E02549" w:rsidRPr="00E02549" w:rsidRDefault="00E02549" w:rsidP="00604C55">
                      <w:pPr>
                        <w:shd w:val="clear" w:color="auto" w:fill="FFFFFF"/>
                        <w:rPr>
                          <w:rFonts w:asciiTheme="minorBidi" w:eastAsia="Times New Roman" w:hAnsiTheme="minorBidi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Theme="minorBidi" w:eastAsia="Times New Roman" w:hAnsiTheme="minorBidi"/>
                          <w:color w:val="000000"/>
                          <w:sz w:val="20"/>
                          <w:szCs w:val="20"/>
                          <w:rtl/>
                        </w:rPr>
                        <w:t xml:space="preserve">إصدار رقم </w:t>
                      </w:r>
                      <w:r>
                        <w:rPr>
                          <w:rFonts w:asciiTheme="minorBidi" w:eastAsia="Times New Roman" w:hAnsiTheme="minorBidi" w:hint="cs"/>
                          <w:color w:val="000000"/>
                          <w:sz w:val="20"/>
                          <w:szCs w:val="20"/>
                          <w:rtl/>
                        </w:rPr>
                        <w:t>(</w:t>
                      </w:r>
                      <w:r w:rsidR="00604C55">
                        <w:rPr>
                          <w:rFonts w:asciiTheme="minorBidi" w:eastAsia="Times New Roman" w:hAnsiTheme="minorBidi" w:hint="cs"/>
                          <w:color w:val="000000"/>
                          <w:sz w:val="20"/>
                          <w:szCs w:val="20"/>
                          <w:rtl/>
                        </w:rPr>
                        <w:t>1</w:t>
                      </w:r>
                      <w:bookmarkStart w:id="3" w:name="_GoBack"/>
                      <w:bookmarkEnd w:id="3"/>
                      <w:r>
                        <w:rPr>
                          <w:rFonts w:asciiTheme="minorBidi" w:eastAsia="Times New Roman" w:hAnsiTheme="minorBidi" w:hint="cs"/>
                          <w:color w:val="000000"/>
                          <w:sz w:val="20"/>
                          <w:szCs w:val="20"/>
                          <w:rtl/>
                        </w:rPr>
                        <w:t>-144</w:t>
                      </w:r>
                      <w:r w:rsidR="00604C55">
                        <w:rPr>
                          <w:rFonts w:asciiTheme="minorBidi" w:eastAsia="Times New Roman" w:hAnsiTheme="minorBidi" w:hint="cs"/>
                          <w:color w:val="000000"/>
                          <w:sz w:val="20"/>
                          <w:szCs w:val="20"/>
                          <w:rtl/>
                        </w:rPr>
                        <w:t>1</w:t>
                      </w:r>
                      <w:r w:rsidRPr="00E02549">
                        <w:rPr>
                          <w:rFonts w:asciiTheme="minorBidi" w:eastAsia="Times New Roman" w:hAnsiTheme="minorBidi"/>
                          <w:color w:val="000000"/>
                          <w:sz w:val="20"/>
                          <w:szCs w:val="20"/>
                          <w:rtl/>
                        </w:rPr>
                        <w:t>)</w:t>
                      </w:r>
                    </w:p>
                    <w:p w:rsidR="00E02549" w:rsidRPr="00E02549" w:rsidRDefault="00E02549">
                      <w:pPr>
                        <w:rPr>
                          <w:rFonts w:asciiTheme="minorBidi" w:hAnsiTheme="minorBid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06A0">
        <w:rPr>
          <w:rFonts w:ascii="Traditional Arabic" w:hAnsi="Traditional Arabic" w:cs="GE Dinar One" w:hint="cs"/>
          <w:b/>
          <w:bCs/>
          <w:sz w:val="28"/>
          <w:szCs w:val="28"/>
          <w:rtl/>
        </w:rPr>
        <w:t>أ.د. يوسف بن عجمي العتيبي</w:t>
      </w:r>
    </w:p>
    <w:sectPr w:rsidR="00DE06A0" w:rsidRPr="002F750A" w:rsidSect="00B34C25">
      <w:footerReference w:type="default" r:id="rId17"/>
      <w:pgSz w:w="11906" w:h="16838"/>
      <w:pgMar w:top="284" w:right="707" w:bottom="993" w:left="426" w:header="708" w:footer="2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6A95" w:rsidRDefault="00DB6A95" w:rsidP="002C1F45">
      <w:pPr>
        <w:spacing w:after="0" w:line="240" w:lineRule="auto"/>
      </w:pPr>
      <w:r>
        <w:separator/>
      </w:r>
    </w:p>
  </w:endnote>
  <w:endnote w:type="continuationSeparator" w:id="0">
    <w:p w:rsidR="00DB6A95" w:rsidRDefault="00DB6A95" w:rsidP="002C1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subsetted="1" w:fontKey="{C9632F60-376C-4E97-BA1A-1BE4C4636CF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Dinar One">
    <w:altName w:val="Times New Roman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  <w:embedRegular r:id="rId2" w:subsetted="1" w:fontKey="{5C5175D8-67EA-480E-AD3E-01981E9A4033}"/>
    <w:embedBold r:id="rId3" w:subsetted="1" w:fontKey="{80CD349D-3021-4287-A0EA-1CCCA73622B9}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6A95" w:rsidRPr="00956353" w:rsidRDefault="00DB6A95" w:rsidP="00993432">
    <w:pPr>
      <w:pStyle w:val="Footer"/>
      <w:rPr>
        <w:rFonts w:ascii="Segoe UI Semilight" w:hAnsi="Segoe UI Semilight" w:cs="Segoe UI Semilight"/>
        <w:color w:val="808080" w:themeColor="background1" w:themeShade="80"/>
        <w:sz w:val="18"/>
        <w:szCs w:val="18"/>
      </w:rPr>
    </w:pPr>
    <w:r>
      <w:rPr>
        <w:rFonts w:ascii="Segoe UI Semilight" w:hAnsi="Segoe UI Semilight" w:cs="Segoe UI Semilight" w:hint="cs"/>
        <w:color w:val="808080" w:themeColor="background1" w:themeShade="80"/>
        <w:sz w:val="18"/>
        <w:szCs w:val="18"/>
        <w:rtl/>
      </w:rPr>
      <w:t xml:space="preserve">      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 xml:space="preserve">  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0</w:t>
    </w:r>
    <w:r w:rsidR="00993432"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7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)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>–</w:t>
    </w:r>
    <w:proofErr w:type="spellStart"/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ccis</w:t>
    </w:r>
    <w:proofErr w:type="spellEnd"/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-</w:t>
    </w:r>
    <w:r w:rsidR="00B34C25" w:rsidRPr="00B34C25"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vice-deanship-graduate-studies-scientific-research</w:t>
    </w:r>
    <w:r w:rsidRPr="00956353"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>)</w:t>
    </w:r>
  </w:p>
  <w:p w:rsidR="00DB6A95" w:rsidRPr="00902D0C" w:rsidRDefault="00DB6A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6A95" w:rsidRDefault="00DB6A95" w:rsidP="002C1F45">
      <w:pPr>
        <w:spacing w:after="0" w:line="240" w:lineRule="auto"/>
      </w:pPr>
      <w:r>
        <w:separator/>
      </w:r>
    </w:p>
  </w:footnote>
  <w:footnote w:type="continuationSeparator" w:id="0">
    <w:p w:rsidR="00DB6A95" w:rsidRDefault="00DB6A95" w:rsidP="002C1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94DBB"/>
    <w:multiLevelType w:val="hybridMultilevel"/>
    <w:tmpl w:val="8CCCD18C"/>
    <w:lvl w:ilvl="0" w:tplc="8E54B3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A1C13"/>
    <w:multiLevelType w:val="hybridMultilevel"/>
    <w:tmpl w:val="7048EE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10B01"/>
    <w:multiLevelType w:val="hybridMultilevel"/>
    <w:tmpl w:val="B6A8CB9E"/>
    <w:lvl w:ilvl="0" w:tplc="04090009">
      <w:start w:val="1"/>
      <w:numFmt w:val="bullet"/>
      <w:lvlText w:val=""/>
      <w:lvlJc w:val="left"/>
      <w:pPr>
        <w:ind w:left="8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ocumentProtection w:edit="forms" w:enforcement="0"/>
  <w:defaultTabStop w:val="720"/>
  <w:characterSpacingControl w:val="doNotCompress"/>
  <w:hdrShapeDefaults>
    <o:shapedefaults v:ext="edit" spidmax="1986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EzMzOwNLI0MDNX0lEKTi0uzszPAykwqwUAJOMYHSwAAAA="/>
  </w:docVars>
  <w:rsids>
    <w:rsidRoot w:val="00E115D6"/>
    <w:rsid w:val="000040A1"/>
    <w:rsid w:val="00017A26"/>
    <w:rsid w:val="0002795E"/>
    <w:rsid w:val="00027FCF"/>
    <w:rsid w:val="00034C43"/>
    <w:rsid w:val="00051E27"/>
    <w:rsid w:val="00053301"/>
    <w:rsid w:val="000538EC"/>
    <w:rsid w:val="00061B9B"/>
    <w:rsid w:val="00063360"/>
    <w:rsid w:val="00067097"/>
    <w:rsid w:val="0007539A"/>
    <w:rsid w:val="00075688"/>
    <w:rsid w:val="0008280A"/>
    <w:rsid w:val="0009583C"/>
    <w:rsid w:val="000A1DC9"/>
    <w:rsid w:val="000B2DF0"/>
    <w:rsid w:val="000D7B3D"/>
    <w:rsid w:val="000E3AEB"/>
    <w:rsid w:val="000F5DB3"/>
    <w:rsid w:val="001000A1"/>
    <w:rsid w:val="00115C57"/>
    <w:rsid w:val="00120FDA"/>
    <w:rsid w:val="00131026"/>
    <w:rsid w:val="00131584"/>
    <w:rsid w:val="00132FF7"/>
    <w:rsid w:val="00135A91"/>
    <w:rsid w:val="0014296C"/>
    <w:rsid w:val="001435C4"/>
    <w:rsid w:val="00150DC8"/>
    <w:rsid w:val="0015477F"/>
    <w:rsid w:val="001741FB"/>
    <w:rsid w:val="00174A92"/>
    <w:rsid w:val="00176E7C"/>
    <w:rsid w:val="00184098"/>
    <w:rsid w:val="00184FCF"/>
    <w:rsid w:val="00196252"/>
    <w:rsid w:val="00197205"/>
    <w:rsid w:val="001B1B18"/>
    <w:rsid w:val="001C50ED"/>
    <w:rsid w:val="001C575E"/>
    <w:rsid w:val="001C66FA"/>
    <w:rsid w:val="001C7D0B"/>
    <w:rsid w:val="001D0024"/>
    <w:rsid w:val="001D6777"/>
    <w:rsid w:val="001E1446"/>
    <w:rsid w:val="001E299F"/>
    <w:rsid w:val="001E5CB7"/>
    <w:rsid w:val="001F284A"/>
    <w:rsid w:val="00201E99"/>
    <w:rsid w:val="00205E5F"/>
    <w:rsid w:val="002177B5"/>
    <w:rsid w:val="002177C2"/>
    <w:rsid w:val="00230347"/>
    <w:rsid w:val="002362D3"/>
    <w:rsid w:val="0023641D"/>
    <w:rsid w:val="00244D15"/>
    <w:rsid w:val="00245C87"/>
    <w:rsid w:val="002624EF"/>
    <w:rsid w:val="00270634"/>
    <w:rsid w:val="00273552"/>
    <w:rsid w:val="002757B9"/>
    <w:rsid w:val="00281D31"/>
    <w:rsid w:val="00285199"/>
    <w:rsid w:val="00292E39"/>
    <w:rsid w:val="002A7B1F"/>
    <w:rsid w:val="002B051A"/>
    <w:rsid w:val="002B1436"/>
    <w:rsid w:val="002B3002"/>
    <w:rsid w:val="002C1F45"/>
    <w:rsid w:val="002C435D"/>
    <w:rsid w:val="002C550B"/>
    <w:rsid w:val="00304CC0"/>
    <w:rsid w:val="003142CC"/>
    <w:rsid w:val="00343439"/>
    <w:rsid w:val="00343F20"/>
    <w:rsid w:val="00350CFB"/>
    <w:rsid w:val="00362604"/>
    <w:rsid w:val="0037227A"/>
    <w:rsid w:val="0037735B"/>
    <w:rsid w:val="00390FEA"/>
    <w:rsid w:val="00391A26"/>
    <w:rsid w:val="003A24CC"/>
    <w:rsid w:val="003B4C94"/>
    <w:rsid w:val="003C60B2"/>
    <w:rsid w:val="003E2880"/>
    <w:rsid w:val="003E2FF9"/>
    <w:rsid w:val="00422019"/>
    <w:rsid w:val="004431A8"/>
    <w:rsid w:val="00473303"/>
    <w:rsid w:val="004750BC"/>
    <w:rsid w:val="00497C2D"/>
    <w:rsid w:val="004B328B"/>
    <w:rsid w:val="004B7470"/>
    <w:rsid w:val="004C1D6C"/>
    <w:rsid w:val="004D03EC"/>
    <w:rsid w:val="004D1D08"/>
    <w:rsid w:val="004D2C4F"/>
    <w:rsid w:val="004D62FC"/>
    <w:rsid w:val="004E3C79"/>
    <w:rsid w:val="005126D1"/>
    <w:rsid w:val="0053216E"/>
    <w:rsid w:val="005358AB"/>
    <w:rsid w:val="00543F72"/>
    <w:rsid w:val="00551BE9"/>
    <w:rsid w:val="005615F8"/>
    <w:rsid w:val="00561F31"/>
    <w:rsid w:val="00562823"/>
    <w:rsid w:val="00585EEB"/>
    <w:rsid w:val="0059680E"/>
    <w:rsid w:val="005A24ED"/>
    <w:rsid w:val="005A2591"/>
    <w:rsid w:val="005A3284"/>
    <w:rsid w:val="005C1EB5"/>
    <w:rsid w:val="005D2560"/>
    <w:rsid w:val="005E1904"/>
    <w:rsid w:val="005E561B"/>
    <w:rsid w:val="005F05AA"/>
    <w:rsid w:val="005F456C"/>
    <w:rsid w:val="005F5C9A"/>
    <w:rsid w:val="00602A84"/>
    <w:rsid w:val="00604C55"/>
    <w:rsid w:val="00610944"/>
    <w:rsid w:val="0065550D"/>
    <w:rsid w:val="00663B32"/>
    <w:rsid w:val="00663E2F"/>
    <w:rsid w:val="00665C8B"/>
    <w:rsid w:val="00666B11"/>
    <w:rsid w:val="00674862"/>
    <w:rsid w:val="00677B21"/>
    <w:rsid w:val="00677D5C"/>
    <w:rsid w:val="0068672C"/>
    <w:rsid w:val="00697B12"/>
    <w:rsid w:val="006A7DD7"/>
    <w:rsid w:val="006B2303"/>
    <w:rsid w:val="006B3EBA"/>
    <w:rsid w:val="006C548B"/>
    <w:rsid w:val="006D3B49"/>
    <w:rsid w:val="006D4667"/>
    <w:rsid w:val="006D57B1"/>
    <w:rsid w:val="006D5CF4"/>
    <w:rsid w:val="00700895"/>
    <w:rsid w:val="0071578A"/>
    <w:rsid w:val="00715D64"/>
    <w:rsid w:val="0075117E"/>
    <w:rsid w:val="00751EEE"/>
    <w:rsid w:val="00755FA4"/>
    <w:rsid w:val="00763881"/>
    <w:rsid w:val="007760AD"/>
    <w:rsid w:val="00786228"/>
    <w:rsid w:val="00786CB8"/>
    <w:rsid w:val="00786E3B"/>
    <w:rsid w:val="00790C3E"/>
    <w:rsid w:val="00793402"/>
    <w:rsid w:val="00795979"/>
    <w:rsid w:val="00797820"/>
    <w:rsid w:val="007A4072"/>
    <w:rsid w:val="007B2740"/>
    <w:rsid w:val="007C6197"/>
    <w:rsid w:val="007C795F"/>
    <w:rsid w:val="007D24A7"/>
    <w:rsid w:val="007D3F8F"/>
    <w:rsid w:val="007D64CB"/>
    <w:rsid w:val="007D6CC1"/>
    <w:rsid w:val="007E440A"/>
    <w:rsid w:val="007F2229"/>
    <w:rsid w:val="007F5AAB"/>
    <w:rsid w:val="007F6FD1"/>
    <w:rsid w:val="00801573"/>
    <w:rsid w:val="00804BCC"/>
    <w:rsid w:val="00804E7E"/>
    <w:rsid w:val="00810EE6"/>
    <w:rsid w:val="00814197"/>
    <w:rsid w:val="00816D20"/>
    <w:rsid w:val="008229A7"/>
    <w:rsid w:val="0083349B"/>
    <w:rsid w:val="00837F1F"/>
    <w:rsid w:val="0088575A"/>
    <w:rsid w:val="008878B8"/>
    <w:rsid w:val="00897887"/>
    <w:rsid w:val="008B621D"/>
    <w:rsid w:val="008B728C"/>
    <w:rsid w:val="008E6652"/>
    <w:rsid w:val="008E6CC2"/>
    <w:rsid w:val="008F0783"/>
    <w:rsid w:val="008F1449"/>
    <w:rsid w:val="00902D0C"/>
    <w:rsid w:val="009036CE"/>
    <w:rsid w:val="00903C5A"/>
    <w:rsid w:val="009058B1"/>
    <w:rsid w:val="00912E55"/>
    <w:rsid w:val="0095335C"/>
    <w:rsid w:val="00956353"/>
    <w:rsid w:val="00960803"/>
    <w:rsid w:val="00964391"/>
    <w:rsid w:val="009737DF"/>
    <w:rsid w:val="00977CDA"/>
    <w:rsid w:val="00980475"/>
    <w:rsid w:val="00993432"/>
    <w:rsid w:val="009975C1"/>
    <w:rsid w:val="009A53EC"/>
    <w:rsid w:val="009A6DB8"/>
    <w:rsid w:val="009A6FEC"/>
    <w:rsid w:val="009A7E95"/>
    <w:rsid w:val="009B4225"/>
    <w:rsid w:val="009E0597"/>
    <w:rsid w:val="00A1320B"/>
    <w:rsid w:val="00A22C9E"/>
    <w:rsid w:val="00A252F6"/>
    <w:rsid w:val="00A507D8"/>
    <w:rsid w:val="00A52FDE"/>
    <w:rsid w:val="00A53031"/>
    <w:rsid w:val="00A5606D"/>
    <w:rsid w:val="00A71865"/>
    <w:rsid w:val="00A71999"/>
    <w:rsid w:val="00A77036"/>
    <w:rsid w:val="00A908AC"/>
    <w:rsid w:val="00A94192"/>
    <w:rsid w:val="00AA09EF"/>
    <w:rsid w:val="00AA7DBE"/>
    <w:rsid w:val="00AB4357"/>
    <w:rsid w:val="00AB5CE4"/>
    <w:rsid w:val="00AB5F01"/>
    <w:rsid w:val="00AE14CB"/>
    <w:rsid w:val="00AE1F31"/>
    <w:rsid w:val="00AE1F84"/>
    <w:rsid w:val="00AF0C16"/>
    <w:rsid w:val="00AF6C10"/>
    <w:rsid w:val="00B06011"/>
    <w:rsid w:val="00B1012E"/>
    <w:rsid w:val="00B26F97"/>
    <w:rsid w:val="00B34C25"/>
    <w:rsid w:val="00B36620"/>
    <w:rsid w:val="00B409FB"/>
    <w:rsid w:val="00B544BA"/>
    <w:rsid w:val="00B546F7"/>
    <w:rsid w:val="00B55821"/>
    <w:rsid w:val="00B6123B"/>
    <w:rsid w:val="00B90690"/>
    <w:rsid w:val="00BA4CC0"/>
    <w:rsid w:val="00BB3356"/>
    <w:rsid w:val="00BC062B"/>
    <w:rsid w:val="00BC436D"/>
    <w:rsid w:val="00BC5FB4"/>
    <w:rsid w:val="00BD3B08"/>
    <w:rsid w:val="00BD4071"/>
    <w:rsid w:val="00C0141C"/>
    <w:rsid w:val="00C122C0"/>
    <w:rsid w:val="00C177CB"/>
    <w:rsid w:val="00C22588"/>
    <w:rsid w:val="00C245D8"/>
    <w:rsid w:val="00C26CAE"/>
    <w:rsid w:val="00C53CAA"/>
    <w:rsid w:val="00C60DAF"/>
    <w:rsid w:val="00C62649"/>
    <w:rsid w:val="00C81270"/>
    <w:rsid w:val="00C81E57"/>
    <w:rsid w:val="00C900A5"/>
    <w:rsid w:val="00C956F6"/>
    <w:rsid w:val="00C978A5"/>
    <w:rsid w:val="00CA59D2"/>
    <w:rsid w:val="00CB6012"/>
    <w:rsid w:val="00CE0159"/>
    <w:rsid w:val="00CE49BE"/>
    <w:rsid w:val="00CF6E80"/>
    <w:rsid w:val="00D0685F"/>
    <w:rsid w:val="00D32410"/>
    <w:rsid w:val="00D42ECD"/>
    <w:rsid w:val="00D46A7D"/>
    <w:rsid w:val="00D47EAF"/>
    <w:rsid w:val="00D5476B"/>
    <w:rsid w:val="00D54F3C"/>
    <w:rsid w:val="00D60FA3"/>
    <w:rsid w:val="00D65C44"/>
    <w:rsid w:val="00D77ADB"/>
    <w:rsid w:val="00D81973"/>
    <w:rsid w:val="00D87F10"/>
    <w:rsid w:val="00DB02FC"/>
    <w:rsid w:val="00DB21D9"/>
    <w:rsid w:val="00DB4C90"/>
    <w:rsid w:val="00DB6A95"/>
    <w:rsid w:val="00DB794E"/>
    <w:rsid w:val="00DE06A0"/>
    <w:rsid w:val="00DE1852"/>
    <w:rsid w:val="00DE48CF"/>
    <w:rsid w:val="00E02549"/>
    <w:rsid w:val="00E11112"/>
    <w:rsid w:val="00E115D6"/>
    <w:rsid w:val="00E22E3D"/>
    <w:rsid w:val="00E22FDB"/>
    <w:rsid w:val="00E24B91"/>
    <w:rsid w:val="00E32C29"/>
    <w:rsid w:val="00E35955"/>
    <w:rsid w:val="00E36229"/>
    <w:rsid w:val="00E37325"/>
    <w:rsid w:val="00E42201"/>
    <w:rsid w:val="00E77479"/>
    <w:rsid w:val="00E823EC"/>
    <w:rsid w:val="00E87BDA"/>
    <w:rsid w:val="00E906CF"/>
    <w:rsid w:val="00E91CC0"/>
    <w:rsid w:val="00EA3C0F"/>
    <w:rsid w:val="00EB3CFF"/>
    <w:rsid w:val="00EC477A"/>
    <w:rsid w:val="00ED20D3"/>
    <w:rsid w:val="00EE24A1"/>
    <w:rsid w:val="00EE29E4"/>
    <w:rsid w:val="00EE47E4"/>
    <w:rsid w:val="00EE6B18"/>
    <w:rsid w:val="00F22E45"/>
    <w:rsid w:val="00F235E8"/>
    <w:rsid w:val="00F244F5"/>
    <w:rsid w:val="00F35ECD"/>
    <w:rsid w:val="00F37F62"/>
    <w:rsid w:val="00F47C84"/>
    <w:rsid w:val="00F57FCF"/>
    <w:rsid w:val="00F71112"/>
    <w:rsid w:val="00F7249E"/>
    <w:rsid w:val="00F7746D"/>
    <w:rsid w:val="00F77BAE"/>
    <w:rsid w:val="00F85681"/>
    <w:rsid w:val="00F9737F"/>
    <w:rsid w:val="00FA1721"/>
    <w:rsid w:val="00FA3E06"/>
    <w:rsid w:val="00FB329B"/>
    <w:rsid w:val="00FB5131"/>
    <w:rsid w:val="00FC0C04"/>
    <w:rsid w:val="00FC28B1"/>
    <w:rsid w:val="00FD28CE"/>
    <w:rsid w:val="00FD4EF7"/>
    <w:rsid w:val="00FD77FF"/>
    <w:rsid w:val="00FF3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8657"/>
    <o:shapelayout v:ext="edit">
      <o:idmap v:ext="edit" data="1"/>
    </o:shapelayout>
  </w:shapeDefaults>
  <w:decimalSymbol w:val="."/>
  <w:listSeparator w:val=","/>
  <w14:docId w14:val="26D8722D"/>
  <w15:chartTrackingRefBased/>
  <w15:docId w15:val="{4150077C-28DD-4D98-94CC-98DE9C1B0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4F3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45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1F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1F45"/>
  </w:style>
  <w:style w:type="paragraph" w:styleId="Footer">
    <w:name w:val="footer"/>
    <w:basedOn w:val="Normal"/>
    <w:link w:val="FooterChar"/>
    <w:uiPriority w:val="99"/>
    <w:unhideWhenUsed/>
    <w:rsid w:val="002C1F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1F45"/>
  </w:style>
  <w:style w:type="paragraph" w:styleId="BalloonText">
    <w:name w:val="Balloon Text"/>
    <w:basedOn w:val="Normal"/>
    <w:link w:val="BalloonTextChar"/>
    <w:uiPriority w:val="99"/>
    <w:semiHidden/>
    <w:unhideWhenUsed/>
    <w:rsid w:val="002C1F45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F45"/>
    <w:rPr>
      <w:rFonts w:ascii="Tahoma" w:hAnsi="Tahoma" w:cs="Tahom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35955"/>
    <w:rPr>
      <w:color w:val="808080"/>
    </w:rPr>
  </w:style>
  <w:style w:type="paragraph" w:styleId="ListParagraph">
    <w:name w:val="List Paragraph"/>
    <w:basedOn w:val="Normal"/>
    <w:uiPriority w:val="34"/>
    <w:qFormat/>
    <w:rsid w:val="00497C2D"/>
    <w:pPr>
      <w:ind w:left="720"/>
      <w:contextualSpacing/>
    </w:pPr>
  </w:style>
</w:styles>
</file>

<file path=word/vbaData.xml><?xml version="1.0" encoding="utf-8"?>
<wne:vbaSuppData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ne:mcds>
    <wne:mcd wne:macroName="PROJECT.THISDOCUMENT.NUMERALTOARABIC" wne:name="Project.ThisDocument.NumeralToArabic" wne:bEncrypt="00" wne:cmg="56"/>
    <wne:mcd wne:macroName="PROJECT.THISDOCUMENT.NUMERALTOHINDI" wne:name="Project.ThisDocument.NumeralToHindi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15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8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0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1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2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w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control" Target="activeX/activeX2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wmf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control" Target="activeX/activeX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vbaProject.bin.rels><?xml version="1.0" encoding="UTF-8" standalone="yes"?>
<Relationships xmlns="http://schemas.openxmlformats.org/package/2006/relationships"><Relationship Id="rId1" Type="http://schemas.microsoft.com/office/2006/relationships/wordVbaData" Target="vbaData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123775-7FD6-4C43-B5C0-4EC72D3B5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</dc:creator>
  <cp:keywords/>
  <dc:description/>
  <cp:lastModifiedBy>Mohammed Zakariah</cp:lastModifiedBy>
  <cp:revision>3</cp:revision>
  <cp:lastPrinted>2016-01-13T09:47:00Z</cp:lastPrinted>
  <dcterms:created xsi:type="dcterms:W3CDTF">2019-09-16T08:12:00Z</dcterms:created>
  <dcterms:modified xsi:type="dcterms:W3CDTF">2019-09-16T08:13:00Z</dcterms:modified>
</cp:coreProperties>
</file>